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D2927" w14:textId="77777777" w:rsidR="00BC73F8" w:rsidRPr="00E73581" w:rsidRDefault="00BC73F8" w:rsidP="00BC73F8">
      <w:pPr>
        <w:rPr>
          <w:b/>
        </w:rPr>
      </w:pPr>
    </w:p>
    <w:p w14:paraId="1C0D0750" w14:textId="4679FBEA" w:rsidR="00E66720" w:rsidRPr="00E73581" w:rsidRDefault="001F47BA" w:rsidP="00B34838">
      <w:pPr>
        <w:jc w:val="center"/>
        <w:rPr>
          <w:b/>
        </w:rPr>
      </w:pPr>
      <w:r w:rsidRPr="00E73581">
        <w:rPr>
          <w:b/>
        </w:rPr>
        <w:t>20</w:t>
      </w:r>
      <w:r w:rsidR="00010E7E" w:rsidRPr="00E73581">
        <w:rPr>
          <w:b/>
        </w:rPr>
        <w:t>2</w:t>
      </w:r>
      <w:r w:rsidR="002069EC" w:rsidRPr="00E73581">
        <w:rPr>
          <w:b/>
        </w:rPr>
        <w:t>2</w:t>
      </w:r>
      <w:r w:rsidR="00AB001D" w:rsidRPr="00E73581">
        <w:rPr>
          <w:b/>
        </w:rPr>
        <w:t>/23</w:t>
      </w:r>
      <w:r w:rsidRPr="00E73581">
        <w:rPr>
          <w:b/>
        </w:rPr>
        <w:t>. évi Pályázati felhívás</w:t>
      </w:r>
      <w:r w:rsidR="00572619" w:rsidRPr="00E73581">
        <w:rPr>
          <w:b/>
        </w:rPr>
        <w:t xml:space="preserve"> </w:t>
      </w:r>
      <w:r w:rsidR="00AF297F" w:rsidRPr="00E73581">
        <w:rPr>
          <w:b/>
        </w:rPr>
        <w:br/>
      </w:r>
      <w:r w:rsidR="00E66720" w:rsidRPr="00E73581">
        <w:rPr>
          <w:b/>
        </w:rPr>
        <w:t xml:space="preserve">PTE </w:t>
      </w:r>
      <w:proofErr w:type="spellStart"/>
      <w:r w:rsidR="00E66720" w:rsidRPr="00E73581">
        <w:rPr>
          <w:b/>
        </w:rPr>
        <w:t>Proof</w:t>
      </w:r>
      <w:proofErr w:type="spellEnd"/>
      <w:r w:rsidR="00E66720" w:rsidRPr="00E73581">
        <w:rPr>
          <w:b/>
        </w:rPr>
        <w:t xml:space="preserve"> of </w:t>
      </w:r>
      <w:proofErr w:type="spellStart"/>
      <w:r w:rsidR="00010E7E" w:rsidRPr="00E73581">
        <w:rPr>
          <w:b/>
        </w:rPr>
        <w:t>Concept</w:t>
      </w:r>
      <w:proofErr w:type="spellEnd"/>
      <w:r w:rsidR="00502CEF" w:rsidRPr="00E73581">
        <w:rPr>
          <w:b/>
        </w:rPr>
        <w:t xml:space="preserve"> (</w:t>
      </w:r>
      <w:proofErr w:type="spellStart"/>
      <w:r w:rsidR="00502CEF" w:rsidRPr="00E73581">
        <w:rPr>
          <w:b/>
        </w:rPr>
        <w:t>PoC</w:t>
      </w:r>
      <w:proofErr w:type="spellEnd"/>
      <w:r w:rsidR="00502CEF" w:rsidRPr="00E73581">
        <w:rPr>
          <w:b/>
        </w:rPr>
        <w:t>)</w:t>
      </w:r>
      <w:r w:rsidR="00E66720" w:rsidRPr="00E73581">
        <w:rPr>
          <w:b/>
        </w:rPr>
        <w:t xml:space="preserve"> alap</w:t>
      </w:r>
      <w:r w:rsidRPr="00E73581">
        <w:rPr>
          <w:b/>
        </w:rPr>
        <w:t>ból történő támogatásra</w:t>
      </w:r>
      <w:r w:rsidR="00B34838" w:rsidRPr="00E73581">
        <w:rPr>
          <w:b/>
        </w:rPr>
        <w:t xml:space="preserve"> </w:t>
      </w:r>
      <w:r w:rsidR="00B34838" w:rsidRPr="00E73581">
        <w:rPr>
          <w:b/>
        </w:rPr>
        <w:br/>
      </w:r>
      <w:proofErr w:type="spellStart"/>
      <w:r w:rsidR="00B34838" w:rsidRPr="00E73581">
        <w:rPr>
          <w:b/>
        </w:rPr>
        <w:t>PoC</w:t>
      </w:r>
      <w:proofErr w:type="spellEnd"/>
      <w:r w:rsidR="00B34838" w:rsidRPr="00E73581">
        <w:rPr>
          <w:b/>
        </w:rPr>
        <w:t xml:space="preserve"> projekttámogatás és </w:t>
      </w:r>
      <w:proofErr w:type="spellStart"/>
      <w:r w:rsidR="00B34838" w:rsidRPr="00E73581">
        <w:rPr>
          <w:b/>
        </w:rPr>
        <w:t>Po</w:t>
      </w:r>
      <w:r w:rsidR="00836B98" w:rsidRPr="00E73581">
        <w:rPr>
          <w:b/>
        </w:rPr>
        <w:t>C</w:t>
      </w:r>
      <w:proofErr w:type="spellEnd"/>
      <w:r w:rsidR="00B34838" w:rsidRPr="00E73581">
        <w:rPr>
          <w:b/>
        </w:rPr>
        <w:t xml:space="preserve"> </w:t>
      </w:r>
      <w:r w:rsidR="00836B98" w:rsidRPr="00E73581">
        <w:rPr>
          <w:b/>
        </w:rPr>
        <w:t>I</w:t>
      </w:r>
      <w:r w:rsidR="00B34838" w:rsidRPr="00E73581">
        <w:rPr>
          <w:b/>
        </w:rPr>
        <w:t>dea fejl</w:t>
      </w:r>
      <w:r w:rsidR="00836B98" w:rsidRPr="00E73581">
        <w:rPr>
          <w:b/>
        </w:rPr>
        <w:t>e</w:t>
      </w:r>
      <w:r w:rsidR="00B34838" w:rsidRPr="00E73581">
        <w:rPr>
          <w:b/>
        </w:rPr>
        <w:t>sztés</w:t>
      </w:r>
    </w:p>
    <w:p w14:paraId="3ADE3758" w14:textId="77777777" w:rsidR="00CA125A" w:rsidRPr="00E73581" w:rsidRDefault="00CA125A" w:rsidP="00E66720">
      <w:pPr>
        <w:jc w:val="center"/>
        <w:rPr>
          <w:b/>
        </w:rPr>
      </w:pPr>
    </w:p>
    <w:p w14:paraId="79FDF60B" w14:textId="77777777" w:rsidR="00BC0B47" w:rsidRPr="00E73581" w:rsidRDefault="00CA125A" w:rsidP="00CA125A">
      <w:pPr>
        <w:pStyle w:val="Listaszerbekezds"/>
        <w:numPr>
          <w:ilvl w:val="0"/>
          <w:numId w:val="9"/>
        </w:numPr>
        <w:spacing w:before="240"/>
        <w:rPr>
          <w:b/>
        </w:rPr>
      </w:pPr>
      <w:r w:rsidRPr="00E73581">
        <w:rPr>
          <w:b/>
        </w:rPr>
        <w:t>Az alap célja</w:t>
      </w:r>
    </w:p>
    <w:p w14:paraId="1ED5045A" w14:textId="3FC7955B" w:rsidR="00283008" w:rsidRPr="00E73581" w:rsidRDefault="00283008" w:rsidP="00283008">
      <w:p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A Pécsi Tudományegyetem célja, hogy az oktatás</w:t>
      </w:r>
      <w:r w:rsidR="00FA49D7" w:rsidRPr="00E73581">
        <w:rPr>
          <w:rFonts w:ascii="Calibri" w:hAnsi="Calibri" w:cs="Calibri"/>
        </w:rPr>
        <w:t>,</w:t>
      </w:r>
      <w:r w:rsidRPr="00E73581">
        <w:rPr>
          <w:rFonts w:ascii="Calibri" w:hAnsi="Calibri" w:cs="Calibri"/>
        </w:rPr>
        <w:t xml:space="preserve"> valamint a tudományos tevékenység mellett a régió és az ország meghatározó kutatás-fejlesztési és innovációs központja is legyen.</w:t>
      </w:r>
    </w:p>
    <w:p w14:paraId="6D14AA03" w14:textId="415C3B7E" w:rsidR="00CA125A" w:rsidRPr="00E73581" w:rsidRDefault="001F47BA" w:rsidP="00E66720">
      <w:pPr>
        <w:jc w:val="both"/>
      </w:pPr>
      <w:r w:rsidRPr="00E73581">
        <w:t>A Pécsi Tudományegyetem kiemelt fontosságot tulajdonít az egyetemen létrejövő szellemi te</w:t>
      </w:r>
      <w:r w:rsidR="000D5F6A" w:rsidRPr="00E73581">
        <w:t>rmékek gazdasági hasznosításának.</w:t>
      </w:r>
      <w:r w:rsidRPr="00E73581">
        <w:t xml:space="preserve"> Ehhez kapcsolódóan kívánja létrehozni a </w:t>
      </w:r>
      <w:r w:rsidR="00BC0B47" w:rsidRPr="00E73581">
        <w:t xml:space="preserve">szellemi termékek piacra juttatását, hasznosítását megkönnyítő </w:t>
      </w:r>
      <w:r w:rsidRPr="00E73581">
        <w:t xml:space="preserve">PTE </w:t>
      </w:r>
      <w:proofErr w:type="spellStart"/>
      <w:r w:rsidRPr="00E73581">
        <w:t>Proof</w:t>
      </w:r>
      <w:proofErr w:type="spellEnd"/>
      <w:r w:rsidRPr="00E73581">
        <w:t xml:space="preserve"> of </w:t>
      </w:r>
      <w:proofErr w:type="spellStart"/>
      <w:r w:rsidR="00010E7E" w:rsidRPr="00E73581">
        <w:t>Concept</w:t>
      </w:r>
      <w:proofErr w:type="spellEnd"/>
      <w:r w:rsidR="00636728" w:rsidRPr="00E73581">
        <w:t xml:space="preserve"> (</w:t>
      </w:r>
      <w:proofErr w:type="spellStart"/>
      <w:r w:rsidR="00636728" w:rsidRPr="00E73581">
        <w:t>PoC</w:t>
      </w:r>
      <w:proofErr w:type="spellEnd"/>
      <w:r w:rsidRPr="00E73581">
        <w:t>) Alapot. Az alap elsődleges célja a termékv</w:t>
      </w:r>
      <w:r w:rsidR="00BC0B47" w:rsidRPr="00E73581">
        <w:t>alidáció és termékfejlesztés támogatása.</w:t>
      </w:r>
      <w:r w:rsidRPr="00E73581">
        <w:t xml:space="preserve"> </w:t>
      </w:r>
    </w:p>
    <w:p w14:paraId="4CCB3391" w14:textId="77777777" w:rsidR="00CA125A" w:rsidRPr="00E73581" w:rsidRDefault="00CA125A" w:rsidP="00CA125A">
      <w:pPr>
        <w:pStyle w:val="Listaszerbekezds"/>
        <w:numPr>
          <w:ilvl w:val="0"/>
          <w:numId w:val="9"/>
        </w:numPr>
        <w:spacing w:before="240"/>
        <w:rPr>
          <w:b/>
        </w:rPr>
      </w:pPr>
      <w:r w:rsidRPr="00E73581">
        <w:rPr>
          <w:b/>
        </w:rPr>
        <w:t>Az alap forrása</w:t>
      </w:r>
    </w:p>
    <w:p w14:paraId="2A8632E5" w14:textId="6B7190C1" w:rsidR="001F47BA" w:rsidRPr="00E73581" w:rsidRDefault="001F47BA" w:rsidP="00E66720">
      <w:pPr>
        <w:jc w:val="both"/>
      </w:pPr>
      <w:r w:rsidRPr="00E73581">
        <w:rPr>
          <w:rFonts w:cstheme="minorHAnsi"/>
        </w:rPr>
        <w:t>A</w:t>
      </w:r>
      <w:r w:rsidR="000D239A" w:rsidRPr="00E73581">
        <w:rPr>
          <w:rFonts w:cstheme="minorHAnsi"/>
        </w:rPr>
        <w:t xml:space="preserve">z alap </w:t>
      </w:r>
      <w:r w:rsidR="00957536" w:rsidRPr="00E73581">
        <w:rPr>
          <w:rFonts w:cstheme="minorHAnsi"/>
        </w:rPr>
        <w:t xml:space="preserve">forrását a </w:t>
      </w:r>
      <w:r w:rsidRPr="00E73581">
        <w:rPr>
          <w:rFonts w:cstheme="minorHAnsi"/>
        </w:rPr>
        <w:t>202</w:t>
      </w:r>
      <w:r w:rsidR="00276A78" w:rsidRPr="00E73581">
        <w:rPr>
          <w:rFonts w:cstheme="minorHAnsi"/>
        </w:rPr>
        <w:t>2</w:t>
      </w:r>
      <w:r w:rsidR="00210DE6" w:rsidRPr="00E73581">
        <w:rPr>
          <w:rFonts w:cstheme="minorHAnsi"/>
        </w:rPr>
        <w:t>/20</w:t>
      </w:r>
      <w:r w:rsidR="00276A78" w:rsidRPr="00E73581">
        <w:rPr>
          <w:rFonts w:cstheme="minorHAnsi"/>
        </w:rPr>
        <w:t>23</w:t>
      </w:r>
      <w:r w:rsidRPr="00E73581">
        <w:rPr>
          <w:rFonts w:cstheme="minorHAnsi"/>
        </w:rPr>
        <w:t xml:space="preserve"> évre </w:t>
      </w:r>
      <w:r w:rsidR="00957536" w:rsidRPr="00E73581">
        <w:rPr>
          <w:rFonts w:cstheme="minorHAnsi"/>
        </w:rPr>
        <w:t>a</w:t>
      </w:r>
      <w:r w:rsidR="00210DE6" w:rsidRPr="00E73581">
        <w:rPr>
          <w:rFonts w:cstheme="minorHAnsi"/>
        </w:rPr>
        <w:t xml:space="preserve"> PTE és az</w:t>
      </w:r>
      <w:r w:rsidR="00957536" w:rsidRPr="00E73581">
        <w:rPr>
          <w:rFonts w:cstheme="minorHAnsi"/>
        </w:rPr>
        <w:t xml:space="preserve"> </w:t>
      </w:r>
      <w:proofErr w:type="spellStart"/>
      <w:r w:rsidR="00210DE6" w:rsidRPr="00E73581">
        <w:rPr>
          <w:rFonts w:cstheme="minorHAnsi"/>
        </w:rPr>
        <w:t>Universitas</w:t>
      </w:r>
      <w:proofErr w:type="spellEnd"/>
      <w:r w:rsidR="00210DE6" w:rsidRPr="00E73581">
        <w:rPr>
          <w:rFonts w:cstheme="minorHAnsi"/>
        </w:rPr>
        <w:t xml:space="preserve"> </w:t>
      </w:r>
      <w:proofErr w:type="spellStart"/>
      <w:r w:rsidR="00210DE6" w:rsidRPr="00E73581">
        <w:rPr>
          <w:rFonts w:cstheme="minorHAnsi"/>
        </w:rPr>
        <w:t>Quinqueecclesiensis</w:t>
      </w:r>
      <w:proofErr w:type="spellEnd"/>
      <w:r w:rsidR="00210DE6" w:rsidRPr="00E73581">
        <w:rPr>
          <w:rFonts w:cstheme="minorHAnsi"/>
        </w:rPr>
        <w:t xml:space="preserve"> Alapítvány</w:t>
      </w:r>
      <w:r w:rsidR="00C43DDE" w:rsidRPr="00E73581">
        <w:rPr>
          <w:rFonts w:cstheme="minorHAnsi"/>
        </w:rPr>
        <w:t xml:space="preserve"> (UQA)</w:t>
      </w:r>
      <w:r w:rsidR="00210DE6" w:rsidRPr="00E73581">
        <w:rPr>
          <w:rFonts w:cstheme="minorHAnsi"/>
        </w:rPr>
        <w:t xml:space="preserve"> között létrejött támogatási szerződés</w:t>
      </w:r>
      <w:r w:rsidR="002069EC" w:rsidRPr="00E73581">
        <w:rPr>
          <w:rFonts w:cstheme="minorHAnsi"/>
        </w:rPr>
        <w:t xml:space="preserve"> biztosítja.</w:t>
      </w:r>
      <w:r w:rsidR="00817067" w:rsidRPr="00E73581">
        <w:rPr>
          <w:rFonts w:cstheme="minorHAnsi"/>
        </w:rPr>
        <w:t xml:space="preserve"> Rendelkezésre álló keret</w:t>
      </w:r>
      <w:r w:rsidR="001619A8" w:rsidRPr="00E73581">
        <w:rPr>
          <w:rFonts w:cstheme="minorHAnsi"/>
        </w:rPr>
        <w:t xml:space="preserve"> bruttó</w:t>
      </w:r>
      <w:r w:rsidR="00817067" w:rsidRPr="00E73581">
        <w:rPr>
          <w:rFonts w:cstheme="minorHAnsi"/>
        </w:rPr>
        <w:t xml:space="preserve"> </w:t>
      </w:r>
      <w:r w:rsidR="00C2220E" w:rsidRPr="00E73581">
        <w:rPr>
          <w:rFonts w:cstheme="minorHAnsi"/>
        </w:rPr>
        <w:t>120</w:t>
      </w:r>
      <w:r w:rsidR="00817067" w:rsidRPr="00E73581">
        <w:rPr>
          <w:rFonts w:cstheme="minorHAnsi"/>
        </w:rPr>
        <w:t xml:space="preserve"> millió Ft</w:t>
      </w:r>
      <w:r w:rsidR="0079468D" w:rsidRPr="00E73581">
        <w:rPr>
          <w:rFonts w:cstheme="minorHAnsi"/>
        </w:rPr>
        <w:t>.</w:t>
      </w:r>
      <w:r w:rsidR="00817067" w:rsidRPr="00E73581">
        <w:rPr>
          <w:rFonts w:cstheme="minorHAnsi"/>
        </w:rPr>
        <w:t xml:space="preserve"> </w:t>
      </w:r>
    </w:p>
    <w:p w14:paraId="795B4046" w14:textId="77777777" w:rsidR="00BC0B47" w:rsidRPr="00E73581" w:rsidRDefault="00CA125A" w:rsidP="00CA125A">
      <w:pPr>
        <w:pStyle w:val="Listaszerbekezds"/>
        <w:numPr>
          <w:ilvl w:val="0"/>
          <w:numId w:val="9"/>
        </w:numPr>
        <w:spacing w:before="240"/>
        <w:rPr>
          <w:b/>
        </w:rPr>
      </w:pPr>
      <w:r w:rsidRPr="00E73581">
        <w:rPr>
          <w:b/>
        </w:rPr>
        <w:t>Az alap indokoltsága</w:t>
      </w:r>
    </w:p>
    <w:p w14:paraId="3CBDA967" w14:textId="77777777" w:rsidR="00E66720" w:rsidRPr="00E73581" w:rsidRDefault="000F3A47" w:rsidP="00CA125A">
      <w:pPr>
        <w:jc w:val="both"/>
      </w:pPr>
      <w:r w:rsidRPr="00E73581">
        <w:t xml:space="preserve">Az egyetemen folyó kutatási tevékenység keretében fejlesztett találmányok nem jutnak el addig a technológia-fejlettségi szintig, ahol üzleti hasznosíthatóságuk </w:t>
      </w:r>
      <w:proofErr w:type="spellStart"/>
      <w:r w:rsidRPr="00E73581">
        <w:t>bizonyítottá</w:t>
      </w:r>
      <w:proofErr w:type="spellEnd"/>
      <w:r w:rsidRPr="00E73581">
        <w:t xml:space="preserve"> válhat, </w:t>
      </w:r>
      <w:r w:rsidR="00BC0B47" w:rsidRPr="00E73581">
        <w:t>legtöbb esetben hiába rendelkeznek komoly hasznosíthatósági potenciállal</w:t>
      </w:r>
      <w:r w:rsidR="00952D7A" w:rsidRPr="00E73581">
        <w:t>,</w:t>
      </w:r>
      <w:r w:rsidR="00BC0B47" w:rsidRPr="00E73581">
        <w:t xml:space="preserve"> értékesítésüknek komoly gátat szab az alacsony technológiai érettség. Ezt a fejlesztési lépést a külső partnerek </w:t>
      </w:r>
      <w:r w:rsidRPr="00E73581">
        <w:t xml:space="preserve">– vállalati együttműködők, </w:t>
      </w:r>
      <w:r w:rsidR="00BC0B47" w:rsidRPr="00E73581">
        <w:t>befektetők</w:t>
      </w:r>
      <w:r w:rsidRPr="00E73581">
        <w:t xml:space="preserve"> –</w:t>
      </w:r>
      <w:r w:rsidR="00BC0B47" w:rsidRPr="00E73581">
        <w:t xml:space="preserve"> még nem, az alapkutatási </w:t>
      </w:r>
      <w:r w:rsidRPr="00E73581">
        <w:t xml:space="preserve">– </w:t>
      </w:r>
      <w:r w:rsidR="00BC0B47" w:rsidRPr="00E73581">
        <w:t>zömmel pályázati</w:t>
      </w:r>
      <w:r w:rsidRPr="00E73581">
        <w:t xml:space="preserve"> –</w:t>
      </w:r>
      <w:r w:rsidR="00BC0B47" w:rsidRPr="00E73581">
        <w:t xml:space="preserve"> programok már nem finanszírozzák, miközben a </w:t>
      </w:r>
      <w:r w:rsidRPr="00E73581">
        <w:t xml:space="preserve">szellemi termék </w:t>
      </w:r>
      <w:r w:rsidR="00BC0B47" w:rsidRPr="00E73581">
        <w:t>piacra vitel</w:t>
      </w:r>
      <w:r w:rsidRPr="00E73581">
        <w:t>é</w:t>
      </w:r>
      <w:r w:rsidR="00BC0B47" w:rsidRPr="00E73581">
        <w:t>t, értékesítés</w:t>
      </w:r>
      <w:r w:rsidRPr="00E73581">
        <w:t>é</w:t>
      </w:r>
      <w:r w:rsidR="00BC0B47" w:rsidRPr="00E73581">
        <w:t>t legtöbbször elleh</w:t>
      </w:r>
      <w:r w:rsidRPr="00E73581">
        <w:t xml:space="preserve">etetleníti a magas üzleti kockázat. A tapasztalható finanszírozási rés, a hasznosíthatósághoz szükséges célirányos fejlesztések, bizonyítások </w:t>
      </w:r>
      <w:r w:rsidR="00B53205" w:rsidRPr="00E73581">
        <w:t>pénzügyi hátterét leghatékonyabban</w:t>
      </w:r>
      <w:r w:rsidR="00952D7A" w:rsidRPr="00E73581">
        <w:t xml:space="preserve"> egy</w:t>
      </w:r>
      <w:r w:rsidR="00B53205" w:rsidRPr="00E73581">
        <w:t xml:space="preserve"> e céllal létrehozott</w:t>
      </w:r>
      <w:r w:rsidR="00952D7A" w:rsidRPr="00E73581">
        <w:t>,</w:t>
      </w:r>
      <w:r w:rsidR="00B53205" w:rsidRPr="00E73581">
        <w:t xml:space="preserve"> önálló pénzügyi alappal lehet megvalósítani.</w:t>
      </w:r>
    </w:p>
    <w:p w14:paraId="0842352B" w14:textId="7C3626EC" w:rsidR="00F51D8E" w:rsidRPr="00E73581" w:rsidRDefault="00F51D8E" w:rsidP="00F51D8E">
      <w:pPr>
        <w:pStyle w:val="Listaszerbekezds"/>
        <w:numPr>
          <w:ilvl w:val="0"/>
          <w:numId w:val="9"/>
        </w:numPr>
        <w:spacing w:before="240" w:after="240"/>
        <w:rPr>
          <w:b/>
        </w:rPr>
      </w:pPr>
      <w:r w:rsidRPr="00E73581">
        <w:rPr>
          <w:b/>
        </w:rPr>
        <w:t>A program keretében támogatható tevékenységek</w:t>
      </w:r>
      <w:r w:rsidR="006860E8">
        <w:rPr>
          <w:b/>
        </w:rPr>
        <w:t xml:space="preserve"> különösen:</w:t>
      </w:r>
    </w:p>
    <w:p w14:paraId="6EFE7A53" w14:textId="77777777" w:rsidR="00F51D8E" w:rsidRPr="00E73581" w:rsidRDefault="00F51D8E" w:rsidP="00F51D8E">
      <w:pPr>
        <w:jc w:val="both"/>
      </w:pPr>
      <w:r w:rsidRPr="00E73581">
        <w:t>(1.) Ötletvalidációhoz kapcsolódó költségek, piackutatás;</w:t>
      </w:r>
    </w:p>
    <w:p w14:paraId="33A7BBD6" w14:textId="54E80CEA" w:rsidR="00F51D8E" w:rsidRPr="00E73581" w:rsidRDefault="00F51D8E" w:rsidP="00F51D8E">
      <w:pPr>
        <w:jc w:val="both"/>
      </w:pPr>
      <w:r w:rsidRPr="00E73581">
        <w:t xml:space="preserve">(2.) </w:t>
      </w:r>
      <w:proofErr w:type="spellStart"/>
      <w:r w:rsidRPr="00E73581">
        <w:t>Proof</w:t>
      </w:r>
      <w:proofErr w:type="spellEnd"/>
      <w:r w:rsidRPr="00E73581">
        <w:t xml:space="preserve"> of </w:t>
      </w:r>
      <w:proofErr w:type="spellStart"/>
      <w:r w:rsidRPr="00E73581">
        <w:t>Concept</w:t>
      </w:r>
      <w:proofErr w:type="spellEnd"/>
      <w:r w:rsidRPr="00E73581">
        <w:t xml:space="preserve"> (igazoló) kísérletek végzése; ehhez kapcsolódó anyag</w:t>
      </w:r>
      <w:r w:rsidR="00E05090" w:rsidRPr="00E73581">
        <w:t xml:space="preserve">- és fogyóeszköz </w:t>
      </w:r>
      <w:r w:rsidRPr="00E73581">
        <w:t>beszerzés</w:t>
      </w:r>
      <w:r w:rsidR="00237500" w:rsidRPr="00E73581">
        <w:t xml:space="preserve"> (bérköltség csak indokolt esetben)</w:t>
      </w:r>
    </w:p>
    <w:p w14:paraId="44DDD9FB" w14:textId="77777777" w:rsidR="00F51D8E" w:rsidRPr="00E73581" w:rsidRDefault="00F51D8E" w:rsidP="00F51D8E">
      <w:pPr>
        <w:jc w:val="both"/>
      </w:pPr>
      <w:r w:rsidRPr="00E73581">
        <w:t>(3.) Prototípus-fejlesztés;</w:t>
      </w:r>
    </w:p>
    <w:p w14:paraId="0E0058D7" w14:textId="77777777" w:rsidR="00F51D8E" w:rsidRPr="00E73581" w:rsidRDefault="00F51D8E" w:rsidP="00F51D8E">
      <w:pPr>
        <w:jc w:val="both"/>
      </w:pPr>
      <w:r w:rsidRPr="00E73581">
        <w:t>(4.) Külső szakértők megbízása üzleti-hasznosítási modell kidolgozására, piacelemzésre, piacfókuszálásra;</w:t>
      </w:r>
    </w:p>
    <w:p w14:paraId="3E5CDDBD" w14:textId="77777777" w:rsidR="00F51D8E" w:rsidRPr="00E73581" w:rsidRDefault="00F51D8E" w:rsidP="00F51D8E">
      <w:pPr>
        <w:jc w:val="both"/>
      </w:pPr>
      <w:r w:rsidRPr="00E73581">
        <w:t xml:space="preserve">(5.) Külső szolgáltatások igénybevétele (pl. szoftverfejlesztés, rapid </w:t>
      </w:r>
      <w:proofErr w:type="spellStart"/>
      <w:r w:rsidRPr="00E73581">
        <w:t>prototyping</w:t>
      </w:r>
      <w:proofErr w:type="spellEnd"/>
      <w:r w:rsidRPr="00E73581">
        <w:t>, analitikai szolgáltatások stb.);</w:t>
      </w:r>
    </w:p>
    <w:p w14:paraId="0BB366E4" w14:textId="77777777" w:rsidR="00F51D8E" w:rsidRPr="00E73581" w:rsidRDefault="00F51D8E" w:rsidP="00F51D8E">
      <w:pPr>
        <w:pStyle w:val="Listaszerbekezds"/>
        <w:keepNext/>
        <w:numPr>
          <w:ilvl w:val="0"/>
          <w:numId w:val="9"/>
        </w:numPr>
        <w:spacing w:before="240"/>
        <w:ind w:left="1066" w:hanging="357"/>
        <w:rPr>
          <w:b/>
        </w:rPr>
      </w:pPr>
      <w:r w:rsidRPr="00E73581">
        <w:rPr>
          <w:b/>
        </w:rPr>
        <w:t>Elszámolható költségek</w:t>
      </w:r>
    </w:p>
    <w:p w14:paraId="7C7EFA63" w14:textId="77777777" w:rsidR="00F51D8E" w:rsidRPr="00E73581" w:rsidRDefault="00F51D8E" w:rsidP="00F51D8E">
      <w:pPr>
        <w:jc w:val="both"/>
      </w:pPr>
      <w:r w:rsidRPr="00E73581">
        <w:t xml:space="preserve">Személyi jellegű költségek </w:t>
      </w:r>
    </w:p>
    <w:p w14:paraId="2E58A5B2" w14:textId="3A9EDAD9" w:rsidR="00F51D8E" w:rsidRPr="00E73581" w:rsidRDefault="00F51D8E" w:rsidP="00F51D8E">
      <w:pPr>
        <w:pStyle w:val="Listaszerbekezds"/>
        <w:numPr>
          <w:ilvl w:val="0"/>
          <w:numId w:val="11"/>
        </w:numPr>
        <w:jc w:val="both"/>
      </w:pPr>
      <w:r w:rsidRPr="00E73581">
        <w:t>többletfeladat keretében bér jellegű költség és járuléka</w:t>
      </w:r>
      <w:r w:rsidR="00964019" w:rsidRPr="00E73581">
        <w:t xml:space="preserve"> </w:t>
      </w:r>
      <w:r w:rsidR="002C59ED" w:rsidRPr="00E73581">
        <w:t>(</w:t>
      </w:r>
      <w:r w:rsidR="00E57A4C" w:rsidRPr="00E73581">
        <w:t xml:space="preserve">csak </w:t>
      </w:r>
      <w:r w:rsidR="00964019" w:rsidRPr="00E73581">
        <w:t>indokolt esetben</w:t>
      </w:r>
      <w:r w:rsidR="00E57A4C" w:rsidRPr="00E73581">
        <w:t>,</w:t>
      </w:r>
      <w:r w:rsidR="00964019" w:rsidRPr="00E73581">
        <w:t xml:space="preserve"> </w:t>
      </w:r>
      <w:r w:rsidR="002C59ED" w:rsidRPr="00E73581">
        <w:t xml:space="preserve">valamint a szellemi alkotásban </w:t>
      </w:r>
      <w:r w:rsidR="00D9037A" w:rsidRPr="00E73581">
        <w:t>feltalálóként, szerzőként részt nem vevők részére)</w:t>
      </w:r>
    </w:p>
    <w:p w14:paraId="19D96FB7" w14:textId="77777777" w:rsidR="00F51D8E" w:rsidRPr="00E73581" w:rsidRDefault="00F51D8E" w:rsidP="00F51D8E">
      <w:pPr>
        <w:pStyle w:val="Listaszerbekezds"/>
        <w:numPr>
          <w:ilvl w:val="0"/>
          <w:numId w:val="11"/>
        </w:numPr>
        <w:jc w:val="both"/>
      </w:pPr>
      <w:r w:rsidRPr="00E73581">
        <w:t>megbízási szerződés keretében bér jellegű költség és járuléka</w:t>
      </w:r>
    </w:p>
    <w:p w14:paraId="459F6EFC" w14:textId="77777777" w:rsidR="00F51D8E" w:rsidRPr="00E73581" w:rsidRDefault="00F51D8E" w:rsidP="00F51D8E">
      <w:pPr>
        <w:jc w:val="both"/>
      </w:pPr>
      <w:r w:rsidRPr="00E73581">
        <w:lastRenderedPageBreak/>
        <w:t>Dologi költségek</w:t>
      </w:r>
    </w:p>
    <w:p w14:paraId="10719989" w14:textId="77777777" w:rsidR="00F51D8E" w:rsidRPr="00E73581" w:rsidRDefault="00F51D8E" w:rsidP="00F51D8E">
      <w:pPr>
        <w:pStyle w:val="Listaszerbekezds"/>
        <w:numPr>
          <w:ilvl w:val="0"/>
          <w:numId w:val="11"/>
        </w:numPr>
        <w:jc w:val="both"/>
      </w:pPr>
      <w:r w:rsidRPr="00E73581">
        <w:t>szakértői szolgáltatások költsége, szellemi tevékenység költségei, szakértői díjak</w:t>
      </w:r>
    </w:p>
    <w:p w14:paraId="711BC407" w14:textId="12B1C652" w:rsidR="00F51D8E" w:rsidRPr="00E73581" w:rsidRDefault="00F51D8E" w:rsidP="00F51D8E">
      <w:pPr>
        <w:pStyle w:val="Listaszerbekezds"/>
        <w:numPr>
          <w:ilvl w:val="0"/>
          <w:numId w:val="11"/>
        </w:numPr>
        <w:jc w:val="both"/>
      </w:pPr>
      <w:r w:rsidRPr="00E73581">
        <w:t>regisztrációs díj, úti- és szállás költség</w:t>
      </w:r>
    </w:p>
    <w:p w14:paraId="513C47A3" w14:textId="77777777" w:rsidR="00F51D8E" w:rsidRPr="00E73581" w:rsidRDefault="00F51D8E" w:rsidP="00F51D8E">
      <w:pPr>
        <w:pStyle w:val="Listaszerbekezds"/>
        <w:numPr>
          <w:ilvl w:val="0"/>
          <w:numId w:val="11"/>
        </w:numPr>
        <w:jc w:val="both"/>
      </w:pPr>
      <w:r w:rsidRPr="00E73581">
        <w:t>piacra jutást segítő szolgáltatások igénybevétele</w:t>
      </w:r>
    </w:p>
    <w:p w14:paraId="1095253D" w14:textId="77777777" w:rsidR="00F51D8E" w:rsidRPr="00E73581" w:rsidRDefault="00F51D8E" w:rsidP="00F51D8E">
      <w:pPr>
        <w:pStyle w:val="Listaszerbekezds"/>
        <w:numPr>
          <w:ilvl w:val="0"/>
          <w:numId w:val="11"/>
        </w:numPr>
        <w:jc w:val="both"/>
      </w:pPr>
      <w:r w:rsidRPr="00E73581">
        <w:t>kutatási anyag- és fogyóeszköz beszerzés</w:t>
      </w:r>
    </w:p>
    <w:p w14:paraId="44C253A6" w14:textId="77777777" w:rsidR="00F51D8E" w:rsidRPr="00E73581" w:rsidRDefault="00F51D8E" w:rsidP="00F51D8E">
      <w:pPr>
        <w:jc w:val="both"/>
      </w:pPr>
      <w:r w:rsidRPr="00E73581">
        <w:t>Beruházások</w:t>
      </w:r>
    </w:p>
    <w:p w14:paraId="6E0FF3E0" w14:textId="77777777" w:rsidR="00F51D8E" w:rsidRPr="00E73581" w:rsidRDefault="00F51D8E" w:rsidP="006E6D03">
      <w:pPr>
        <w:pStyle w:val="Listaszerbekezds"/>
        <w:numPr>
          <w:ilvl w:val="0"/>
          <w:numId w:val="11"/>
        </w:numPr>
        <w:spacing w:after="240"/>
        <w:ind w:left="402" w:hanging="357"/>
        <w:contextualSpacing w:val="0"/>
        <w:jc w:val="both"/>
      </w:pPr>
      <w:r w:rsidRPr="00E73581">
        <w:t>prototípus fejlesztés költségei</w:t>
      </w:r>
    </w:p>
    <w:p w14:paraId="750BB9C7" w14:textId="77777777" w:rsidR="00F51D8E" w:rsidRPr="00E73581" w:rsidRDefault="00F51D8E" w:rsidP="00F51D8E">
      <w:pPr>
        <w:pStyle w:val="Listaszerbekezds"/>
        <w:ind w:left="408"/>
        <w:jc w:val="both"/>
      </w:pPr>
    </w:p>
    <w:p w14:paraId="5DE30C97" w14:textId="77777777" w:rsidR="00F51D8E" w:rsidRPr="00E73581" w:rsidRDefault="00F51D8E" w:rsidP="00F51D8E">
      <w:pPr>
        <w:pStyle w:val="Listaszerbekezds"/>
        <w:keepNext/>
        <w:numPr>
          <w:ilvl w:val="0"/>
          <w:numId w:val="9"/>
        </w:numPr>
        <w:spacing w:before="240"/>
        <w:ind w:left="1066" w:hanging="357"/>
        <w:rPr>
          <w:b/>
        </w:rPr>
      </w:pPr>
      <w:r w:rsidRPr="00E73581">
        <w:rPr>
          <w:b/>
        </w:rPr>
        <w:t>Nem elszámolható költségek</w:t>
      </w:r>
    </w:p>
    <w:p w14:paraId="6A66DC16" w14:textId="77777777" w:rsidR="00F51D8E" w:rsidRPr="00E73581" w:rsidRDefault="00F51D8E" w:rsidP="00F51D8E">
      <w:pPr>
        <w:jc w:val="both"/>
      </w:pPr>
      <w:r w:rsidRPr="00E73581">
        <w:t xml:space="preserve">Személyi jellegű költségek </w:t>
      </w:r>
    </w:p>
    <w:p w14:paraId="07163307" w14:textId="4D5430B7" w:rsidR="00F51D8E" w:rsidRPr="00E73581" w:rsidRDefault="00F51D8E" w:rsidP="00F51D8E">
      <w:pPr>
        <w:pStyle w:val="Listaszerbekezds"/>
        <w:numPr>
          <w:ilvl w:val="0"/>
          <w:numId w:val="11"/>
        </w:numPr>
        <w:jc w:val="both"/>
      </w:pPr>
      <w:r w:rsidRPr="00E73581">
        <w:t>A pályázatot benyújtó</w:t>
      </w:r>
      <w:r w:rsidR="00530CD3" w:rsidRPr="00E73581">
        <w:t xml:space="preserve">, valamint a szellemi alkotásban feltalálóként, szerzőként részt vevő </w:t>
      </w:r>
      <w:r w:rsidRPr="00E73581">
        <w:t>egyetemi polgár nem kaphat személyi jellegű támogatást.</w:t>
      </w:r>
    </w:p>
    <w:p w14:paraId="79B050C2" w14:textId="77777777" w:rsidR="00F51D8E" w:rsidRPr="00E73581" w:rsidRDefault="00F51D8E" w:rsidP="00F51D8E">
      <w:pPr>
        <w:jc w:val="both"/>
      </w:pPr>
      <w:r w:rsidRPr="00E73581">
        <w:t>Beruházások</w:t>
      </w:r>
    </w:p>
    <w:p w14:paraId="552241EB" w14:textId="0C85D077" w:rsidR="00822C7A" w:rsidRPr="00E73581" w:rsidRDefault="002D7F0E" w:rsidP="006E6D03">
      <w:pPr>
        <w:pStyle w:val="Listaszerbekezds"/>
        <w:numPr>
          <w:ilvl w:val="0"/>
          <w:numId w:val="11"/>
        </w:numPr>
        <w:ind w:left="402" w:hanging="357"/>
        <w:contextualSpacing w:val="0"/>
        <w:jc w:val="both"/>
      </w:pPr>
      <w:r w:rsidRPr="00BE244A">
        <w:t xml:space="preserve">A </w:t>
      </w:r>
      <w:r w:rsidR="001745DA" w:rsidRPr="00BE244A">
        <w:t>projekt megvalósításához nem szorosan kötődő i</w:t>
      </w:r>
      <w:r w:rsidR="00F51D8E" w:rsidRPr="00BE244A">
        <w:t>nformatikai eszköz</w:t>
      </w:r>
      <w:r w:rsidR="001745DA" w:rsidRPr="00BE244A">
        <w:t xml:space="preserve"> (pl.: laptop) </w:t>
      </w:r>
      <w:r w:rsidR="00F51D8E" w:rsidRPr="00BE244A">
        <w:t xml:space="preserve">beszerzése jelen </w:t>
      </w:r>
      <w:r w:rsidR="00F51D8E" w:rsidRPr="00E73581">
        <w:t>pályázat keretei között nem lehetséges</w:t>
      </w:r>
      <w:r w:rsidR="00B262D1">
        <w:t>.</w:t>
      </w:r>
    </w:p>
    <w:p w14:paraId="183A0953" w14:textId="389939C2" w:rsidR="00822C7A" w:rsidRPr="00CD68D1" w:rsidRDefault="00822C7A" w:rsidP="00CD68D1">
      <w:pPr>
        <w:pStyle w:val="Listaszerbekezds"/>
        <w:keepNext/>
        <w:numPr>
          <w:ilvl w:val="0"/>
          <w:numId w:val="9"/>
        </w:numPr>
        <w:spacing w:before="240"/>
        <w:ind w:left="1066" w:hanging="357"/>
        <w:rPr>
          <w:b/>
        </w:rPr>
      </w:pPr>
      <w:r w:rsidRPr="00CD68D1">
        <w:rPr>
          <w:b/>
        </w:rPr>
        <w:t>A pályázat lebonyolítása</w:t>
      </w:r>
    </w:p>
    <w:p w14:paraId="6AB86729" w14:textId="25C55786" w:rsidR="00A81EF1" w:rsidRPr="00B262D1" w:rsidRDefault="005774E7" w:rsidP="005774E7">
      <w:pPr>
        <w:jc w:val="both"/>
      </w:pPr>
      <w:r w:rsidRPr="00B262D1">
        <w:t xml:space="preserve">(1.) </w:t>
      </w:r>
      <w:r w:rsidR="000418C4" w:rsidRPr="00B262D1">
        <w:t xml:space="preserve">A Projektjavaslatot a </w:t>
      </w:r>
      <w:r w:rsidR="00532C3E" w:rsidRPr="00B262D1">
        <w:t>PTE Kancellária Kutatáshasznosítási és Technológia-transzfer Főosztály (továbbiakban KTTF)</w:t>
      </w:r>
      <w:r w:rsidR="000418C4" w:rsidRPr="00B262D1">
        <w:t xml:space="preserve"> útján kell benyújtani a projekt jellegének megfelelő adatlapon (lásd VII/6. pont és melléklet).</w:t>
      </w:r>
      <w:r w:rsidR="00532C3E" w:rsidRPr="00B262D1">
        <w:t xml:space="preserve"> </w:t>
      </w:r>
      <w:r w:rsidRPr="00B262D1">
        <w:t>A pályázatok érkeztetését és nyilvántartását, illetve a pályázók értesítését a KTTF végzi.</w:t>
      </w:r>
      <w:r w:rsidR="00532C3E" w:rsidRPr="00B262D1">
        <w:t xml:space="preserve"> </w:t>
      </w:r>
      <w:r w:rsidR="00A81EF1" w:rsidRPr="00B262D1">
        <w:t xml:space="preserve">A </w:t>
      </w:r>
      <w:r w:rsidRPr="00B262D1">
        <w:t xml:space="preserve">jelentkezők a beküldést követően </w:t>
      </w:r>
      <w:r w:rsidR="00B453E8" w:rsidRPr="00B262D1">
        <w:t>2</w:t>
      </w:r>
      <w:r w:rsidRPr="00B262D1">
        <w:t xml:space="preserve"> munkanapon belül visszaigazolást kapnak annak befogadásáról. A Projekt</w:t>
      </w:r>
      <w:r w:rsidR="000418C4" w:rsidRPr="00B262D1">
        <w:t>javaslatok</w:t>
      </w:r>
      <w:r w:rsidRPr="00B262D1">
        <w:t xml:space="preserve"> az e-mail-en történő visszaigazolást követően válnak befogadottá. </w:t>
      </w:r>
    </w:p>
    <w:p w14:paraId="4CF9BD5C" w14:textId="44B6291D" w:rsidR="00A3306A" w:rsidRPr="00B262D1" w:rsidRDefault="00A3306A" w:rsidP="00A3306A">
      <w:pPr>
        <w:jc w:val="both"/>
      </w:pPr>
      <w:r w:rsidRPr="00B262D1">
        <w:t xml:space="preserve">(2.) </w:t>
      </w:r>
      <w:r w:rsidR="00A81EF1" w:rsidRPr="00B262D1">
        <w:t>A</w:t>
      </w:r>
      <w:r w:rsidR="000418C4" w:rsidRPr="00B262D1">
        <w:t xml:space="preserve"> </w:t>
      </w:r>
      <w:r w:rsidR="00022B56" w:rsidRPr="00B262D1">
        <w:t>beérkezett Projekt</w:t>
      </w:r>
      <w:r w:rsidR="00532C3E" w:rsidRPr="00B262D1">
        <w:t>javaslatokat</w:t>
      </w:r>
      <w:r w:rsidR="00022B56" w:rsidRPr="00B262D1">
        <w:t xml:space="preserve"> formai ellenőrzés után a KTTF </w:t>
      </w:r>
      <w:r w:rsidR="00A41868" w:rsidRPr="00B262D1">
        <w:t xml:space="preserve">a PTE </w:t>
      </w:r>
      <w:r w:rsidR="009F7313" w:rsidRPr="00B262D1">
        <w:t>I</w:t>
      </w:r>
      <w:r w:rsidR="00A41868" w:rsidRPr="00B262D1">
        <w:t xml:space="preserve">nnovációs </w:t>
      </w:r>
      <w:r w:rsidR="009F7313" w:rsidRPr="00B262D1">
        <w:t>S</w:t>
      </w:r>
      <w:r w:rsidR="00A41868" w:rsidRPr="00B262D1">
        <w:t xml:space="preserve">zakértői </w:t>
      </w:r>
      <w:r w:rsidR="00441502" w:rsidRPr="00B262D1">
        <w:t>Hálózat</w:t>
      </w:r>
      <w:r w:rsidR="00894660" w:rsidRPr="00B262D1">
        <w:t xml:space="preserve"> (</w:t>
      </w:r>
      <w:hyperlink r:id="rId11" w:history="1">
        <w:r w:rsidR="00894660" w:rsidRPr="00B262D1">
          <w:rPr>
            <w:rStyle w:val="Hiperhivatkozs"/>
            <w:color w:val="auto"/>
          </w:rPr>
          <w:t>https://i3.pte.hu/hu/innovacio/szakertoi-halozat</w:t>
        </w:r>
      </w:hyperlink>
      <w:r w:rsidR="00894660" w:rsidRPr="00B262D1">
        <w:t xml:space="preserve">) </w:t>
      </w:r>
      <w:r w:rsidR="00F70639" w:rsidRPr="00B262D1">
        <w:t xml:space="preserve">kiválasztott tagjai </w:t>
      </w:r>
      <w:r w:rsidR="00A41868" w:rsidRPr="00B262D1">
        <w:t>elé terjeszti</w:t>
      </w:r>
      <w:r w:rsidR="00F84783" w:rsidRPr="00B262D1">
        <w:t xml:space="preserve"> véleményezésre</w:t>
      </w:r>
      <w:r w:rsidR="00157367" w:rsidRPr="00B262D1">
        <w:t>. Egy Projekt</w:t>
      </w:r>
      <w:r w:rsidR="00532C3E" w:rsidRPr="00B262D1">
        <w:t>javaslatot</w:t>
      </w:r>
      <w:r w:rsidR="00157367" w:rsidRPr="00B262D1">
        <w:t xml:space="preserve"> </w:t>
      </w:r>
      <w:r w:rsidR="00157367" w:rsidRPr="00B262D1">
        <w:rPr>
          <w:b/>
          <w:bCs/>
        </w:rPr>
        <w:t xml:space="preserve">2 </w:t>
      </w:r>
      <w:r w:rsidR="009F7313" w:rsidRPr="00B262D1">
        <w:t>releváns szakmai háttérrel rendelkező</w:t>
      </w:r>
      <w:r w:rsidR="009F7313" w:rsidRPr="00B262D1">
        <w:rPr>
          <w:b/>
          <w:bCs/>
        </w:rPr>
        <w:t xml:space="preserve"> Innovációs S</w:t>
      </w:r>
      <w:r w:rsidR="00157367" w:rsidRPr="00B262D1">
        <w:rPr>
          <w:b/>
          <w:bCs/>
        </w:rPr>
        <w:t xml:space="preserve">zakértő </w:t>
      </w:r>
      <w:r w:rsidR="00F84783" w:rsidRPr="00B262D1">
        <w:rPr>
          <w:b/>
          <w:bCs/>
        </w:rPr>
        <w:t>véleményez</w:t>
      </w:r>
      <w:r w:rsidR="00532C3E" w:rsidRPr="00B262D1">
        <w:t xml:space="preserve">, amely véleményezés elsősorban a megoldás piaci </w:t>
      </w:r>
      <w:proofErr w:type="spellStart"/>
      <w:r w:rsidR="00532C3E" w:rsidRPr="00B262D1">
        <w:t>validálását</w:t>
      </w:r>
      <w:proofErr w:type="spellEnd"/>
      <w:r w:rsidR="00532C3E" w:rsidRPr="00B262D1">
        <w:t xml:space="preserve"> célozza. </w:t>
      </w:r>
    </w:p>
    <w:p w14:paraId="0AD28934" w14:textId="12454E40" w:rsidR="005774E7" w:rsidRPr="00B262D1" w:rsidRDefault="00A3306A" w:rsidP="005774E7">
      <w:pPr>
        <w:jc w:val="both"/>
      </w:pPr>
      <w:r w:rsidRPr="00B262D1">
        <w:t xml:space="preserve">(3.) </w:t>
      </w:r>
      <w:r w:rsidR="00F84783" w:rsidRPr="00B262D1">
        <w:t xml:space="preserve">A </w:t>
      </w:r>
      <w:r w:rsidRPr="00B262D1">
        <w:t xml:space="preserve">támogatásról szóló döntést a </w:t>
      </w:r>
      <w:r w:rsidR="00F84783" w:rsidRPr="00B262D1">
        <w:t xml:space="preserve">szakértői vélemények figyelembevételével </w:t>
      </w:r>
      <w:r w:rsidRPr="00B262D1">
        <w:t xml:space="preserve">külső szakértőkből és belső egyetemi innovációs vezetőkből álló </w:t>
      </w:r>
      <w:r w:rsidRPr="00B262D1">
        <w:rPr>
          <w:b/>
          <w:bCs/>
        </w:rPr>
        <w:t xml:space="preserve">7 tagú </w:t>
      </w:r>
      <w:r w:rsidRPr="00B262D1">
        <w:t xml:space="preserve">testület, a </w:t>
      </w:r>
      <w:proofErr w:type="spellStart"/>
      <w:r w:rsidRPr="00B262D1">
        <w:rPr>
          <w:b/>
          <w:bCs/>
        </w:rPr>
        <w:t>PoC</w:t>
      </w:r>
      <w:proofErr w:type="spellEnd"/>
      <w:r w:rsidRPr="00B262D1">
        <w:rPr>
          <w:b/>
          <w:bCs/>
        </w:rPr>
        <w:t xml:space="preserve"> Innovációs Tanácsadó Testület</w:t>
      </w:r>
      <w:r w:rsidRPr="00B262D1">
        <w:t xml:space="preserve"> (a továbbiakban Tanácsadó Testület) hozza meg. A Tanácsadó Testület tagja a PTE innovációs rektorhelyettese, a PTE Innovációs Bizottságának elnöke, a Kancellária delegáltja, az UQA Kuratóriumának delegáltja és 3 regionálisan meghatározó szerepet betöltő gazdasági szervezet vezetője/szakértője. </w:t>
      </w:r>
      <w:r w:rsidR="00271C9D" w:rsidRPr="00B262D1">
        <w:t xml:space="preserve">A </w:t>
      </w:r>
      <w:proofErr w:type="spellStart"/>
      <w:r w:rsidR="00271C9D" w:rsidRPr="00B262D1">
        <w:t>PoC</w:t>
      </w:r>
      <w:proofErr w:type="spellEnd"/>
      <w:r w:rsidR="00271C9D" w:rsidRPr="00B262D1">
        <w:t xml:space="preserve"> Innovációs Tanácsadó Testület elnöke a Kuratórium által delegált tag.</w:t>
      </w:r>
    </w:p>
    <w:p w14:paraId="47BE7BEF" w14:textId="74720415" w:rsidR="00463DB9" w:rsidRPr="00B262D1" w:rsidRDefault="00532C3E" w:rsidP="005774E7">
      <w:pPr>
        <w:jc w:val="both"/>
      </w:pPr>
      <w:r w:rsidRPr="00B262D1" w:rsidDel="00532C3E">
        <w:t xml:space="preserve"> </w:t>
      </w:r>
      <w:r w:rsidR="00A3306A" w:rsidRPr="00B262D1">
        <w:t xml:space="preserve">(4.) </w:t>
      </w:r>
      <w:r w:rsidR="00463DB9" w:rsidRPr="00B262D1">
        <w:t xml:space="preserve">A projektjavaslatokat a </w:t>
      </w:r>
      <w:r w:rsidR="00A3306A" w:rsidRPr="00B262D1">
        <w:t>Tanácsadó Testület</w:t>
      </w:r>
      <w:r w:rsidR="00463DB9" w:rsidRPr="00B262D1">
        <w:t xml:space="preserve"> jelen pályázat </w:t>
      </w:r>
      <w:r w:rsidR="001C5283" w:rsidRPr="00B262D1">
        <w:t>7</w:t>
      </w:r>
      <w:r w:rsidR="00A3306A" w:rsidRPr="00B262D1">
        <w:t xml:space="preserve">. számú </w:t>
      </w:r>
      <w:r w:rsidR="00463DB9" w:rsidRPr="00B262D1">
        <w:t xml:space="preserve">mellékletében található </w:t>
      </w:r>
      <w:r w:rsidR="00463DB9" w:rsidRPr="00B262D1">
        <w:rPr>
          <w:b/>
          <w:bCs/>
        </w:rPr>
        <w:t>pontozási rendszer alapján sorrendbe állítj</w:t>
      </w:r>
      <w:r w:rsidR="00A3306A" w:rsidRPr="00B262D1">
        <w:rPr>
          <w:b/>
          <w:bCs/>
        </w:rPr>
        <w:t>a</w:t>
      </w:r>
      <w:r w:rsidR="00463DB9" w:rsidRPr="00B262D1">
        <w:t xml:space="preserve">. A sorrend alapján a legmagasabb pontot kapott pályázatok kapnak lehetőséget a projekt bemutatására. A projektbemutatások során a pályázók </w:t>
      </w:r>
      <w:r w:rsidR="00463DB9" w:rsidRPr="00B262D1">
        <w:rPr>
          <w:b/>
          <w:bCs/>
        </w:rPr>
        <w:t xml:space="preserve">10 perces </w:t>
      </w:r>
      <w:proofErr w:type="spellStart"/>
      <w:r w:rsidR="00463DB9" w:rsidRPr="00B262D1">
        <w:rPr>
          <w:b/>
          <w:bCs/>
        </w:rPr>
        <w:t>pitch</w:t>
      </w:r>
      <w:proofErr w:type="spellEnd"/>
      <w:r w:rsidR="00811642" w:rsidRPr="00B262D1">
        <w:rPr>
          <w:b/>
          <w:bCs/>
        </w:rPr>
        <w:t>-</w:t>
      </w:r>
      <w:r w:rsidR="00463DB9" w:rsidRPr="00B262D1">
        <w:rPr>
          <w:b/>
          <w:bCs/>
        </w:rPr>
        <w:t>ben</w:t>
      </w:r>
      <w:r w:rsidR="00463DB9" w:rsidRPr="00B262D1">
        <w:t xml:space="preserve"> ismertetik elképzeléseiket a Tanácsadó Testület számára, a bemutatóra legfeljebb 180 millió Ft forrásigényt lefedő projekt kap meghívást.</w:t>
      </w:r>
    </w:p>
    <w:p w14:paraId="41F97D45" w14:textId="69FBE967" w:rsidR="00D861B2" w:rsidRPr="00B262D1" w:rsidRDefault="00A3306A" w:rsidP="005774E7">
      <w:pPr>
        <w:jc w:val="both"/>
      </w:pPr>
      <w:r w:rsidRPr="00B262D1">
        <w:t xml:space="preserve">(5.) </w:t>
      </w:r>
      <w:r w:rsidR="00D861B2" w:rsidRPr="00B262D1">
        <w:t xml:space="preserve">A </w:t>
      </w:r>
      <w:r w:rsidR="00D861B2" w:rsidRPr="00B262D1">
        <w:rPr>
          <w:b/>
          <w:bCs/>
        </w:rPr>
        <w:t>Projektjavasl</w:t>
      </w:r>
      <w:r w:rsidRPr="00B262D1">
        <w:rPr>
          <w:b/>
          <w:bCs/>
        </w:rPr>
        <w:t>a</w:t>
      </w:r>
      <w:r w:rsidR="00D861B2" w:rsidRPr="00B262D1">
        <w:rPr>
          <w:b/>
          <w:bCs/>
        </w:rPr>
        <w:t>tok</w:t>
      </w:r>
      <w:r w:rsidR="00D861B2" w:rsidRPr="00B262D1">
        <w:t xml:space="preserve"> benyújtási határideje: </w:t>
      </w:r>
      <w:r w:rsidR="00D861B2" w:rsidRPr="00B262D1">
        <w:rPr>
          <w:b/>
          <w:bCs/>
        </w:rPr>
        <w:t xml:space="preserve">2022. </w:t>
      </w:r>
      <w:r w:rsidR="00E67348" w:rsidRPr="00B262D1">
        <w:rPr>
          <w:b/>
          <w:bCs/>
        </w:rPr>
        <w:t xml:space="preserve">október </w:t>
      </w:r>
      <w:r w:rsidRPr="00B262D1">
        <w:rPr>
          <w:b/>
          <w:bCs/>
        </w:rPr>
        <w:t>31</w:t>
      </w:r>
      <w:r w:rsidR="00DF6AA4" w:rsidRPr="00B262D1">
        <w:rPr>
          <w:b/>
          <w:bCs/>
        </w:rPr>
        <w:t xml:space="preserve">. </w:t>
      </w:r>
    </w:p>
    <w:p w14:paraId="144EE043" w14:textId="32EAAA27" w:rsidR="00A3306A" w:rsidRPr="00B262D1" w:rsidRDefault="00A3306A" w:rsidP="005774E7">
      <w:pPr>
        <w:jc w:val="both"/>
      </w:pPr>
      <w:r w:rsidRPr="00B262D1">
        <w:t>Támogató és elutasító döntés esetében is rövid szöveges szakmai indokolás készül minden benyújtott Projektterv bírálatáról, amelyről a KTTF e-mailben értesíti a Pályázókat.</w:t>
      </w:r>
    </w:p>
    <w:p w14:paraId="21F9BFE4" w14:textId="77777777" w:rsidR="006860E8" w:rsidRDefault="006860E8" w:rsidP="005774E7">
      <w:pPr>
        <w:jc w:val="both"/>
      </w:pPr>
    </w:p>
    <w:p w14:paraId="701B2D25" w14:textId="4F76CDC0" w:rsidR="005774E7" w:rsidRPr="00E73581" w:rsidRDefault="005774E7" w:rsidP="005774E7">
      <w:pPr>
        <w:jc w:val="both"/>
      </w:pPr>
      <w:r w:rsidRPr="00E73581">
        <w:lastRenderedPageBreak/>
        <w:t>(</w:t>
      </w:r>
      <w:r w:rsidR="000C3950" w:rsidRPr="00E73581">
        <w:t>6</w:t>
      </w:r>
      <w:r w:rsidRPr="00E73581">
        <w:t xml:space="preserve">.) A Támogatás maximális összege a benyújtott projekt jellegétől függően: </w:t>
      </w:r>
    </w:p>
    <w:p w14:paraId="5D9FDAAD" w14:textId="10031EFF" w:rsidR="005774E7" w:rsidRPr="00E73581" w:rsidRDefault="005774E7" w:rsidP="005774E7">
      <w:pPr>
        <w:jc w:val="both"/>
      </w:pPr>
      <w:r w:rsidRPr="00E73581">
        <w:t xml:space="preserve">- </w:t>
      </w:r>
      <w:proofErr w:type="spellStart"/>
      <w:r w:rsidR="00811CF4" w:rsidRPr="00514ED6">
        <w:rPr>
          <w:b/>
          <w:bCs/>
        </w:rPr>
        <w:t>PoC</w:t>
      </w:r>
      <w:proofErr w:type="spellEnd"/>
      <w:r w:rsidR="00811CF4" w:rsidRPr="00514ED6">
        <w:rPr>
          <w:b/>
          <w:bCs/>
        </w:rPr>
        <w:t xml:space="preserve"> Idea</w:t>
      </w:r>
      <w:r w:rsidR="00514ED6" w:rsidRPr="00514ED6">
        <w:rPr>
          <w:b/>
          <w:bCs/>
        </w:rPr>
        <w:t xml:space="preserve"> -</w:t>
      </w:r>
      <w:r w:rsidR="00514ED6">
        <w:t xml:space="preserve"> </w:t>
      </w:r>
      <w:r w:rsidRPr="00E73581">
        <w:rPr>
          <w:b/>
          <w:bCs/>
        </w:rPr>
        <w:t>3 millió Ft</w:t>
      </w:r>
    </w:p>
    <w:p w14:paraId="589510F6" w14:textId="6840FE67" w:rsidR="005774E7" w:rsidRPr="00E73581" w:rsidRDefault="005774E7" w:rsidP="005774E7">
      <w:pPr>
        <w:jc w:val="both"/>
      </w:pPr>
      <w:r w:rsidRPr="00E73581">
        <w:t xml:space="preserve">- </w:t>
      </w:r>
      <w:proofErr w:type="spellStart"/>
      <w:r w:rsidR="000E18C2" w:rsidRPr="00E73581">
        <w:rPr>
          <w:b/>
          <w:bCs/>
        </w:rPr>
        <w:t>PoC</w:t>
      </w:r>
      <w:proofErr w:type="spellEnd"/>
      <w:r w:rsidR="000E18C2" w:rsidRPr="00E73581">
        <w:rPr>
          <w:b/>
          <w:bCs/>
        </w:rPr>
        <w:t xml:space="preserve"> Projekttámogatás </w:t>
      </w:r>
      <w:r w:rsidR="000E18C2">
        <w:rPr>
          <w:b/>
          <w:bCs/>
        </w:rPr>
        <w:t xml:space="preserve">- </w:t>
      </w:r>
      <w:r w:rsidRPr="00E73581">
        <w:rPr>
          <w:b/>
          <w:bCs/>
        </w:rPr>
        <w:t>10 millió Ft</w:t>
      </w:r>
    </w:p>
    <w:p w14:paraId="69B89FB5" w14:textId="186D22FA" w:rsidR="005774E7" w:rsidRPr="00E73581" w:rsidRDefault="005774E7" w:rsidP="005774E7">
      <w:pPr>
        <w:jc w:val="both"/>
      </w:pPr>
      <w:r w:rsidRPr="00E73581">
        <w:rPr>
          <w:b/>
          <w:bCs/>
        </w:rPr>
        <w:t xml:space="preserve">- </w:t>
      </w:r>
      <w:r w:rsidR="00BE1F1B" w:rsidRPr="00E73581">
        <w:rPr>
          <w:b/>
          <w:bCs/>
        </w:rPr>
        <w:t xml:space="preserve">Kiemelt Kiegészítő </w:t>
      </w:r>
      <w:proofErr w:type="spellStart"/>
      <w:r w:rsidR="00BE1F1B" w:rsidRPr="00E73581">
        <w:rPr>
          <w:b/>
          <w:bCs/>
        </w:rPr>
        <w:t>PoC</w:t>
      </w:r>
      <w:proofErr w:type="spellEnd"/>
      <w:r w:rsidR="00BE1F1B" w:rsidRPr="00E73581">
        <w:rPr>
          <w:b/>
          <w:bCs/>
        </w:rPr>
        <w:t xml:space="preserve"> Projekttámogatás </w:t>
      </w:r>
      <w:r w:rsidR="00BE1F1B">
        <w:rPr>
          <w:b/>
          <w:bCs/>
        </w:rPr>
        <w:t xml:space="preserve">- </w:t>
      </w:r>
      <w:r w:rsidR="00FB3B31" w:rsidRPr="00E73581">
        <w:rPr>
          <w:b/>
          <w:bCs/>
        </w:rPr>
        <w:t>+ 20 millió Ft</w:t>
      </w:r>
      <w:r w:rsidR="001A3072" w:rsidRPr="00E73581">
        <w:rPr>
          <w:b/>
          <w:bCs/>
        </w:rPr>
        <w:t xml:space="preserve">: </w:t>
      </w:r>
      <w:r w:rsidR="006E7814" w:rsidRPr="00E73581">
        <w:t xml:space="preserve">Erre a konstrukcióra egy </w:t>
      </w:r>
      <w:proofErr w:type="spellStart"/>
      <w:r w:rsidR="006E7814" w:rsidRPr="00E73581">
        <w:t>PoC</w:t>
      </w:r>
      <w:proofErr w:type="spellEnd"/>
      <w:r w:rsidR="006E7814" w:rsidRPr="00E73581">
        <w:t xml:space="preserve"> Projekttámogatás benyújtásával lehet pályázni</w:t>
      </w:r>
      <w:r w:rsidR="00B06B63" w:rsidRPr="00E73581">
        <w:t xml:space="preserve">. </w:t>
      </w:r>
    </w:p>
    <w:p w14:paraId="6AD3C3A2" w14:textId="77777777" w:rsidR="005774E7" w:rsidRPr="00E73581" w:rsidRDefault="005774E7" w:rsidP="005774E7">
      <w:pPr>
        <w:jc w:val="both"/>
      </w:pPr>
      <w:r w:rsidRPr="00E73581">
        <w:t>A Projekt időtartalma legfeljebb 12 hónap (lásd jelen kiírás VIII/6. bekezdés).</w:t>
      </w:r>
    </w:p>
    <w:p w14:paraId="590518BC" w14:textId="2C1F2DC8" w:rsidR="005774E7" w:rsidRPr="00E73581" w:rsidRDefault="005774E7" w:rsidP="005774E7">
      <w:pPr>
        <w:jc w:val="both"/>
      </w:pPr>
      <w:r w:rsidRPr="00E73581">
        <w:t>(</w:t>
      </w:r>
      <w:r w:rsidR="000C3950" w:rsidRPr="00E73581">
        <w:t>7</w:t>
      </w:r>
      <w:r w:rsidRPr="00E73581">
        <w:t>.) Elvárt eredmény a termék/technológia alkalmassá tétele az alábbiak valamelyikére:</w:t>
      </w:r>
    </w:p>
    <w:p w14:paraId="3392B9F1" w14:textId="77777777" w:rsidR="005774E7" w:rsidRPr="00E73581" w:rsidRDefault="005774E7" w:rsidP="005774E7">
      <w:pPr>
        <w:numPr>
          <w:ilvl w:val="0"/>
          <w:numId w:val="11"/>
        </w:numPr>
        <w:jc w:val="both"/>
      </w:pPr>
      <w:r w:rsidRPr="00E73581">
        <w:t xml:space="preserve">A pályázati ötleten alapuló, a PTE felé bejelentett szellemi alkotás (találmány, szerzői mű, szoftver, know-how, design) a </w:t>
      </w:r>
      <w:proofErr w:type="spellStart"/>
      <w:r w:rsidRPr="00E73581">
        <w:t>PoC</w:t>
      </w:r>
      <w:proofErr w:type="spellEnd"/>
      <w:r w:rsidRPr="00E73581">
        <w:t xml:space="preserve"> Idea pályázatok esetében </w:t>
      </w:r>
    </w:p>
    <w:p w14:paraId="1EF41DA2" w14:textId="77777777" w:rsidR="005774E7" w:rsidRPr="00E73581" w:rsidRDefault="005774E7" w:rsidP="005774E7">
      <w:pPr>
        <w:numPr>
          <w:ilvl w:val="0"/>
          <w:numId w:val="11"/>
        </w:numPr>
        <w:jc w:val="both"/>
      </w:pPr>
      <w:r w:rsidRPr="00E73581">
        <w:t>A technológia továbbfejlesztéséhez szükséges külső források bevonása;</w:t>
      </w:r>
    </w:p>
    <w:p w14:paraId="1621837B" w14:textId="77777777" w:rsidR="005774E7" w:rsidRPr="00E73581" w:rsidRDefault="005774E7" w:rsidP="005774E7">
      <w:pPr>
        <w:numPr>
          <w:ilvl w:val="0"/>
          <w:numId w:val="11"/>
        </w:numPr>
        <w:jc w:val="both"/>
      </w:pPr>
      <w:r w:rsidRPr="00E73581">
        <w:t>Ipari partner részére kiajánlásra alkalmas technológiai ajánlat, K+F+I szolgáltatás;</w:t>
      </w:r>
    </w:p>
    <w:p w14:paraId="1EBDBEEE" w14:textId="77777777" w:rsidR="005774E7" w:rsidRPr="00E73581" w:rsidRDefault="005774E7" w:rsidP="005774E7">
      <w:pPr>
        <w:numPr>
          <w:ilvl w:val="0"/>
          <w:numId w:val="11"/>
        </w:numPr>
        <w:jc w:val="both"/>
      </w:pPr>
      <w:r w:rsidRPr="00E73581">
        <w:t>Külső partner számára hasznosításba adás;</w:t>
      </w:r>
    </w:p>
    <w:p w14:paraId="7052819B" w14:textId="3B67FD97" w:rsidR="005774E7" w:rsidRPr="00F5693C" w:rsidRDefault="005774E7" w:rsidP="005774E7">
      <w:pPr>
        <w:numPr>
          <w:ilvl w:val="0"/>
          <w:numId w:val="11"/>
        </w:numPr>
        <w:jc w:val="both"/>
      </w:pPr>
      <w:r w:rsidRPr="00F5693C">
        <w:t>A technológiát hasznosító spin-</w:t>
      </w:r>
      <w:proofErr w:type="spellStart"/>
      <w:r w:rsidRPr="00F5693C">
        <w:t>off</w:t>
      </w:r>
      <w:proofErr w:type="spellEnd"/>
      <w:r w:rsidRPr="00F5693C">
        <w:t xml:space="preserve"> vállalkozás indítása.</w:t>
      </w:r>
    </w:p>
    <w:p w14:paraId="1F785B01" w14:textId="5D63D268" w:rsidR="00CD2689" w:rsidRPr="00F5693C" w:rsidRDefault="00CD2689" w:rsidP="00CD2689">
      <w:pPr>
        <w:ind w:left="48"/>
        <w:jc w:val="both"/>
      </w:pPr>
      <w:r w:rsidRPr="00F5693C">
        <w:t xml:space="preserve">(8.) A nyertes Pályázó köteles a megvalósítási időszak 6. hónapjának végéig </w:t>
      </w:r>
      <w:r w:rsidR="001F6232" w:rsidRPr="00F5693C">
        <w:t xml:space="preserve">egy </w:t>
      </w:r>
      <w:r w:rsidR="00BD2EBC" w:rsidRPr="00F5693C">
        <w:rPr>
          <w:b/>
          <w:bCs/>
        </w:rPr>
        <w:t>félidei</w:t>
      </w:r>
      <w:r w:rsidR="001F6232" w:rsidRPr="00F5693C">
        <w:rPr>
          <w:b/>
          <w:bCs/>
        </w:rPr>
        <w:t xml:space="preserve"> szakmai beszámolót</w:t>
      </w:r>
      <w:r w:rsidR="001F6232" w:rsidRPr="00F5693C">
        <w:t xml:space="preserve"> benyújtani. </w:t>
      </w:r>
      <w:r w:rsidR="000C5AE7" w:rsidRPr="00F5693C">
        <w:t xml:space="preserve">A benyújtott beszámolót a Tanácsadó Testület a benyújtástól számított 8 </w:t>
      </w:r>
      <w:r w:rsidR="00BD2EBC" w:rsidRPr="00F5693C">
        <w:t xml:space="preserve">naptári napon </w:t>
      </w:r>
      <w:r w:rsidR="006860E8" w:rsidRPr="00F5693C">
        <w:t>bírálja el</w:t>
      </w:r>
      <w:r w:rsidR="00BD2EBC" w:rsidRPr="00F5693C">
        <w:t xml:space="preserve">. </w:t>
      </w:r>
      <w:r w:rsidR="001F6232" w:rsidRPr="00F5693C">
        <w:t>A</w:t>
      </w:r>
      <w:r w:rsidR="00287D34" w:rsidRPr="00F5693C">
        <w:t xml:space="preserve"> megvalósítás csak abban az es</w:t>
      </w:r>
      <w:r w:rsidR="00545D58" w:rsidRPr="00F5693C">
        <w:t>e</w:t>
      </w:r>
      <w:r w:rsidR="00287D34" w:rsidRPr="00F5693C">
        <w:t>tben folytatható, amen</w:t>
      </w:r>
      <w:r w:rsidR="00BD2EBC" w:rsidRPr="00F5693C">
        <w:t>n</w:t>
      </w:r>
      <w:r w:rsidR="00287D34" w:rsidRPr="00F5693C">
        <w:t>yiben</w:t>
      </w:r>
      <w:r w:rsidR="000C5AE7" w:rsidRPr="00F5693C">
        <w:t xml:space="preserve"> a </w:t>
      </w:r>
      <w:r w:rsidR="006860E8" w:rsidRPr="00F5693C">
        <w:t xml:space="preserve">félidei szakmai beszámolót a </w:t>
      </w:r>
      <w:r w:rsidR="000C5AE7" w:rsidRPr="00F5693C">
        <w:t xml:space="preserve">Tanácsadó </w:t>
      </w:r>
      <w:r w:rsidR="00BD2EBC" w:rsidRPr="00F5693C">
        <w:t>T</w:t>
      </w:r>
      <w:r w:rsidR="000C5AE7" w:rsidRPr="00F5693C">
        <w:t>estület jóváhagyta.</w:t>
      </w:r>
    </w:p>
    <w:p w14:paraId="6B128803" w14:textId="2F093D45" w:rsidR="00B07F07" w:rsidRPr="00F5693C" w:rsidRDefault="00052104" w:rsidP="00B07F07">
      <w:pPr>
        <w:jc w:val="both"/>
      </w:pPr>
      <w:r w:rsidRPr="00F5693C">
        <w:t>(</w:t>
      </w:r>
      <w:r w:rsidR="00BD2EBC" w:rsidRPr="00F5693C">
        <w:t>9</w:t>
      </w:r>
      <w:r w:rsidRPr="00F5693C">
        <w:t xml:space="preserve">.) </w:t>
      </w:r>
      <w:r w:rsidR="00B07F07" w:rsidRPr="00F5693C">
        <w:t xml:space="preserve">A nyertes Pályázó köteles részt venni </w:t>
      </w:r>
      <w:r w:rsidR="00B07F07" w:rsidRPr="00F5693C">
        <w:rPr>
          <w:b/>
          <w:bCs/>
        </w:rPr>
        <w:t>egy rövid üzleti és egy iparjogvédelmi képzésen,</w:t>
      </w:r>
      <w:r w:rsidR="00B07F07" w:rsidRPr="00F5693C">
        <w:t xml:space="preserve"> amelyet a Pécsi Tudományegyetem biztosít számára a proj</w:t>
      </w:r>
      <w:r w:rsidRPr="00F5693C">
        <w:t>ek</w:t>
      </w:r>
      <w:r w:rsidR="00B07F07" w:rsidRPr="00F5693C">
        <w:t xml:space="preserve">t </w:t>
      </w:r>
      <w:r w:rsidRPr="00F5693C">
        <w:t xml:space="preserve">megvalósítási időszaka alatt. </w:t>
      </w:r>
    </w:p>
    <w:p w14:paraId="28430CA6" w14:textId="1F52BD80" w:rsidR="005774E7" w:rsidRPr="00E73581" w:rsidRDefault="005774E7" w:rsidP="005774E7">
      <w:pPr>
        <w:jc w:val="both"/>
      </w:pPr>
      <w:r w:rsidRPr="00E73581">
        <w:t>(</w:t>
      </w:r>
      <w:r w:rsidR="00BD2EBC" w:rsidRPr="00E73581">
        <w:t>10</w:t>
      </w:r>
      <w:r w:rsidRPr="00E73581">
        <w:t>.) A KTTF a tervezett eredmények eléréséhez minden projekthez innováció menedzsert biztosít, aki tanácsadási, üzletfejlesztési tevékenységgel segíti a pályázót.</w:t>
      </w:r>
    </w:p>
    <w:p w14:paraId="409DF298" w14:textId="77777777" w:rsidR="00406517" w:rsidRPr="00E73581" w:rsidRDefault="00406517" w:rsidP="00AE7009">
      <w:pPr>
        <w:jc w:val="both"/>
      </w:pPr>
    </w:p>
    <w:p w14:paraId="7C26A86A" w14:textId="3204EB69" w:rsidR="00B53205" w:rsidRPr="00E73581" w:rsidRDefault="00714F28" w:rsidP="00CA125A">
      <w:pPr>
        <w:pStyle w:val="Listaszerbekezds"/>
        <w:numPr>
          <w:ilvl w:val="0"/>
          <w:numId w:val="9"/>
        </w:numPr>
        <w:spacing w:before="240" w:after="240"/>
        <w:rPr>
          <w:b/>
        </w:rPr>
      </w:pPr>
      <w:r w:rsidRPr="00E73581">
        <w:rPr>
          <w:b/>
        </w:rPr>
        <w:t>A támogatás feltételei</w:t>
      </w:r>
    </w:p>
    <w:p w14:paraId="7217EFCD" w14:textId="3B1128FD" w:rsidR="00714F28" w:rsidRPr="00E73581" w:rsidRDefault="00CA125A" w:rsidP="00CA125A">
      <w:pPr>
        <w:jc w:val="both"/>
      </w:pPr>
      <w:r w:rsidRPr="00E73581">
        <w:t xml:space="preserve">(1.) </w:t>
      </w:r>
      <w:r w:rsidR="00B52D14" w:rsidRPr="00E73581">
        <w:t xml:space="preserve">Csak </w:t>
      </w:r>
      <w:r w:rsidR="00555F1A" w:rsidRPr="00E73581">
        <w:t>h</w:t>
      </w:r>
      <w:r w:rsidR="00B52D14" w:rsidRPr="00E73581">
        <w:t>asznosítási potenciállal rendelkező kutatási eredményekre épülő projekt támogatható</w:t>
      </w:r>
      <w:r w:rsidR="00555F1A" w:rsidRPr="00E73581">
        <w:t>.</w:t>
      </w:r>
    </w:p>
    <w:p w14:paraId="1B579113" w14:textId="1B2DBD12" w:rsidR="00B52D14" w:rsidRPr="00E73581" w:rsidRDefault="00CA125A" w:rsidP="00CA125A">
      <w:pPr>
        <w:jc w:val="both"/>
      </w:pPr>
      <w:r w:rsidRPr="00E73581">
        <w:t xml:space="preserve">(2.) </w:t>
      </w:r>
      <w:r w:rsidR="00790F2F" w:rsidRPr="00E73581">
        <w:t>Az Egyetem valamennyi polgára benyújthat pályázatot</w:t>
      </w:r>
      <w:r w:rsidR="00BF4FB2" w:rsidRPr="00E73581">
        <w:t>.</w:t>
      </w:r>
    </w:p>
    <w:p w14:paraId="09653449" w14:textId="336C6265" w:rsidR="00BF4FB2" w:rsidRPr="00E73581" w:rsidRDefault="00CA125A" w:rsidP="00CA125A">
      <w:pPr>
        <w:jc w:val="both"/>
      </w:pPr>
      <w:r w:rsidRPr="00E73581">
        <w:t xml:space="preserve">(3.) </w:t>
      </w:r>
      <w:r w:rsidR="00B52D14" w:rsidRPr="00E73581">
        <w:t>A</w:t>
      </w:r>
      <w:r w:rsidR="00E17F83" w:rsidRPr="00E73581">
        <w:t xml:space="preserve"> magasabb összegű támogatás</w:t>
      </w:r>
      <w:r w:rsidR="00266F7B" w:rsidRPr="00E73581">
        <w:t>ok</w:t>
      </w:r>
      <w:r w:rsidR="003C1718" w:rsidRPr="00E73581">
        <w:t>ra</w:t>
      </w:r>
      <w:r w:rsidR="00E17F83" w:rsidRPr="00E73581">
        <w:t xml:space="preserve"> (</w:t>
      </w:r>
      <w:proofErr w:type="spellStart"/>
      <w:r w:rsidR="00636728" w:rsidRPr="00E73581">
        <w:rPr>
          <w:b/>
          <w:bCs/>
        </w:rPr>
        <w:t>PoC</w:t>
      </w:r>
      <w:proofErr w:type="spellEnd"/>
      <w:r w:rsidR="00A37300" w:rsidRPr="00E73581">
        <w:rPr>
          <w:b/>
          <w:bCs/>
        </w:rPr>
        <w:t xml:space="preserve"> projekttámogatás</w:t>
      </w:r>
      <w:r w:rsidR="00266F7B" w:rsidRPr="00E73581">
        <w:rPr>
          <w:b/>
          <w:bCs/>
        </w:rPr>
        <w:t xml:space="preserve"> és </w:t>
      </w:r>
      <w:r w:rsidR="00F73D9D" w:rsidRPr="00E73581">
        <w:rPr>
          <w:b/>
          <w:bCs/>
        </w:rPr>
        <w:t xml:space="preserve">Kiemelt Kiegészítő </w:t>
      </w:r>
      <w:proofErr w:type="spellStart"/>
      <w:r w:rsidR="00F73D9D" w:rsidRPr="00E73581">
        <w:rPr>
          <w:b/>
          <w:bCs/>
        </w:rPr>
        <w:t>PoC</w:t>
      </w:r>
      <w:proofErr w:type="spellEnd"/>
      <w:r w:rsidR="00F73D9D" w:rsidRPr="00E73581">
        <w:rPr>
          <w:b/>
          <w:bCs/>
        </w:rPr>
        <w:t xml:space="preserve"> Projekttámogatás</w:t>
      </w:r>
      <w:r w:rsidR="00A37300" w:rsidRPr="00E73581">
        <w:t>)</w:t>
      </w:r>
      <w:r w:rsidR="00E17F83" w:rsidRPr="00E73581">
        <w:t xml:space="preserve"> </w:t>
      </w:r>
      <w:r w:rsidR="003C1718" w:rsidRPr="00E73581">
        <w:t xml:space="preserve">csak azon </w:t>
      </w:r>
      <w:r w:rsidR="00790F2F" w:rsidRPr="00E73581">
        <w:t>pályázó</w:t>
      </w:r>
      <w:r w:rsidR="003C1718" w:rsidRPr="00E73581">
        <w:t xml:space="preserve">k </w:t>
      </w:r>
      <w:r w:rsidR="002C0163" w:rsidRPr="00E73581">
        <w:t xml:space="preserve">nyújthatnak be pályázatot, akik </w:t>
      </w:r>
      <w:r w:rsidR="00B52D14" w:rsidRPr="00E73581">
        <w:t>„</w:t>
      </w:r>
      <w:r w:rsidR="00544554" w:rsidRPr="00E73581">
        <w:t>A Pécsi Tudományegyetem</w:t>
      </w:r>
      <w:r w:rsidR="00BF4FB2" w:rsidRPr="00E73581">
        <w:t xml:space="preserve"> szellemi alkotások jogvédelméről és a szellemi tulajdon kezeléséről szóló szabályzatában</w:t>
      </w:r>
      <w:r w:rsidR="00B52D14" w:rsidRPr="00E73581">
        <w:t>” foglaltak s</w:t>
      </w:r>
      <w:r w:rsidR="0057780B" w:rsidRPr="00E73581">
        <w:t xml:space="preserve">zerint </w:t>
      </w:r>
      <w:r w:rsidR="005A7270" w:rsidRPr="00E73581">
        <w:t xml:space="preserve">korábban </w:t>
      </w:r>
      <w:r w:rsidR="001B0AA5" w:rsidRPr="00E73581">
        <w:t xml:space="preserve">a finanszírozást igénylő projekt tárgyában </w:t>
      </w:r>
      <w:r w:rsidR="002C0163" w:rsidRPr="00E73581">
        <w:t xml:space="preserve">szellemi termék </w:t>
      </w:r>
      <w:r w:rsidR="00B52D14" w:rsidRPr="00E73581">
        <w:t>bejelentést</w:t>
      </w:r>
      <w:r w:rsidR="0057780B" w:rsidRPr="00E73581">
        <w:t xml:space="preserve"> </w:t>
      </w:r>
      <w:r w:rsidR="002C0163" w:rsidRPr="00E73581">
        <w:t xml:space="preserve">tettek </w:t>
      </w:r>
      <w:r w:rsidR="0057780B" w:rsidRPr="00E73581">
        <w:t>a PTE</w:t>
      </w:r>
      <w:r w:rsidR="002C0163" w:rsidRPr="00E73581">
        <w:t>-hez, és szellemi terméküket</w:t>
      </w:r>
      <w:r w:rsidR="001B0AA5" w:rsidRPr="00E73581">
        <w:t xml:space="preserve"> a PTE Innovációs Bizottság befogadta.</w:t>
      </w:r>
    </w:p>
    <w:p w14:paraId="2CFA66D6" w14:textId="1744722B" w:rsidR="00636728" w:rsidRPr="00E73581" w:rsidRDefault="00636728" w:rsidP="00CA125A">
      <w:pPr>
        <w:jc w:val="both"/>
      </w:pPr>
      <w:proofErr w:type="spellStart"/>
      <w:r w:rsidRPr="00E73581">
        <w:rPr>
          <w:b/>
          <w:bCs/>
        </w:rPr>
        <w:t>PoC</w:t>
      </w:r>
      <w:proofErr w:type="spellEnd"/>
      <w:r w:rsidRPr="00E73581">
        <w:rPr>
          <w:b/>
          <w:bCs/>
        </w:rPr>
        <w:t xml:space="preserve"> Idea</w:t>
      </w:r>
      <w:r w:rsidRPr="00E73581">
        <w:t xml:space="preserve"> pályázat esetében nem szükséges már meglevő bejelentett szellemi termékkel rendelkezni.</w:t>
      </w:r>
    </w:p>
    <w:p w14:paraId="2827208B" w14:textId="6271F28E" w:rsidR="00555F1A" w:rsidRPr="00E73581" w:rsidRDefault="003306CE" w:rsidP="00CA125A">
      <w:pPr>
        <w:jc w:val="both"/>
      </w:pPr>
      <w:r w:rsidRPr="00E73581">
        <w:rPr>
          <w:b/>
          <w:bCs/>
        </w:rPr>
        <w:t>Hallgató pályázó</w:t>
      </w:r>
      <w:r w:rsidRPr="00E73581">
        <w:t xml:space="preserve"> esetén a pályázat támogathatóságának feltétele, hogy a hallgató a projekt tárgyát képező szellemi alkotást a PTE részére felajánlja. </w:t>
      </w:r>
    </w:p>
    <w:p w14:paraId="0A9398B5" w14:textId="6DDF66A7" w:rsidR="00B52D14" w:rsidRPr="00E73581" w:rsidRDefault="00CA125A" w:rsidP="00CA125A">
      <w:pPr>
        <w:jc w:val="both"/>
      </w:pPr>
      <w:r w:rsidRPr="00E73581">
        <w:t xml:space="preserve">(4.) </w:t>
      </w:r>
      <w:proofErr w:type="spellStart"/>
      <w:r w:rsidR="00BC73F8" w:rsidRPr="00E73581">
        <w:rPr>
          <w:b/>
          <w:bCs/>
        </w:rPr>
        <w:t>PoC</w:t>
      </w:r>
      <w:proofErr w:type="spellEnd"/>
      <w:r w:rsidR="00BC73F8" w:rsidRPr="00E73581">
        <w:rPr>
          <w:b/>
          <w:bCs/>
        </w:rPr>
        <w:t xml:space="preserve"> projekttámogatás</w:t>
      </w:r>
      <w:r w:rsidR="00BC73F8" w:rsidRPr="00E73581">
        <w:t xml:space="preserve"> </w:t>
      </w:r>
      <w:r w:rsidR="008C76BF" w:rsidRPr="00E73581">
        <w:rPr>
          <w:b/>
          <w:bCs/>
        </w:rPr>
        <w:t xml:space="preserve">és </w:t>
      </w:r>
      <w:r w:rsidR="00F73D9D" w:rsidRPr="00E73581">
        <w:rPr>
          <w:b/>
          <w:bCs/>
        </w:rPr>
        <w:t xml:space="preserve">Kiemelt Kiegészítő </w:t>
      </w:r>
      <w:proofErr w:type="spellStart"/>
      <w:r w:rsidR="00F73D9D" w:rsidRPr="00E73581">
        <w:rPr>
          <w:b/>
          <w:bCs/>
        </w:rPr>
        <w:t>PoC</w:t>
      </w:r>
      <w:proofErr w:type="spellEnd"/>
      <w:r w:rsidR="00F73D9D" w:rsidRPr="00E73581">
        <w:rPr>
          <w:b/>
          <w:bCs/>
        </w:rPr>
        <w:t xml:space="preserve"> Projekttámogatás</w:t>
      </w:r>
      <w:r w:rsidR="00F73D9D">
        <w:rPr>
          <w:b/>
          <w:bCs/>
        </w:rPr>
        <w:t xml:space="preserve"> </w:t>
      </w:r>
      <w:r w:rsidR="00BC73F8" w:rsidRPr="00E73581">
        <w:t>esetén a</w:t>
      </w:r>
      <w:r w:rsidR="00B52D14" w:rsidRPr="00E73581">
        <w:t xml:space="preserve"> projekt alapját</w:t>
      </w:r>
      <w:r w:rsidR="00BF4FB2" w:rsidRPr="00E73581">
        <w:t xml:space="preserve"> </w:t>
      </w:r>
      <w:r w:rsidR="00B52D14" w:rsidRPr="00E73581">
        <w:t xml:space="preserve">képező technológia (szellemi alkotás) kizárólagosan a </w:t>
      </w:r>
      <w:r w:rsidR="001A07BE" w:rsidRPr="00E73581">
        <w:t>PTE tulajdona</w:t>
      </w:r>
      <w:r w:rsidR="001B1608" w:rsidRPr="00E73581">
        <w:t xml:space="preserve"> lehet</w:t>
      </w:r>
      <w:r w:rsidR="00B52D14" w:rsidRPr="00E73581">
        <w:t>. A</w:t>
      </w:r>
      <w:r w:rsidR="001A07BE" w:rsidRPr="00E73581">
        <w:t xml:space="preserve"> </w:t>
      </w:r>
      <w:r w:rsidR="00B52D14" w:rsidRPr="00E73581">
        <w:t xml:space="preserve">harmadik </w:t>
      </w:r>
      <w:r w:rsidR="00E0353F" w:rsidRPr="00E73581">
        <w:t xml:space="preserve">természetes vagy jogi </w:t>
      </w:r>
      <w:r w:rsidR="00B52D14" w:rsidRPr="00E73581">
        <w:t>személyekkel megosztott tulajdonban lévő technológiára irányuló projekt abban az</w:t>
      </w:r>
      <w:r w:rsidR="001A07BE" w:rsidRPr="00E73581">
        <w:t xml:space="preserve"> </w:t>
      </w:r>
      <w:r w:rsidR="00B52D14" w:rsidRPr="00E73581">
        <w:t xml:space="preserve">esetben támogatható, amennyiben a </w:t>
      </w:r>
      <w:r w:rsidR="001A07BE" w:rsidRPr="00E73581">
        <w:t xml:space="preserve">PTE </w:t>
      </w:r>
      <w:r w:rsidR="00B52D14" w:rsidRPr="00E73581">
        <w:t>tulajdonrésze az érintett</w:t>
      </w:r>
      <w:r w:rsidR="001A07BE" w:rsidRPr="00E73581">
        <w:t xml:space="preserve"> </w:t>
      </w:r>
      <w:r w:rsidR="00B52D14" w:rsidRPr="00E73581">
        <w:t xml:space="preserve">technológiára vonatkozóan eléri vagy meghaladja az </w:t>
      </w:r>
      <w:r w:rsidR="001A07BE" w:rsidRPr="00E73581">
        <w:t>5</w:t>
      </w:r>
      <w:r w:rsidR="00B52D14" w:rsidRPr="00E73581">
        <w:t xml:space="preserve">0%-ot. </w:t>
      </w:r>
    </w:p>
    <w:p w14:paraId="1E01EDEC" w14:textId="6FDB0E2C" w:rsidR="005C0C80" w:rsidRPr="00E73581" w:rsidRDefault="005C0C80" w:rsidP="00CA125A">
      <w:pPr>
        <w:jc w:val="both"/>
      </w:pPr>
      <w:proofErr w:type="spellStart"/>
      <w:r w:rsidRPr="00E73581">
        <w:rPr>
          <w:b/>
          <w:bCs/>
        </w:rPr>
        <w:lastRenderedPageBreak/>
        <w:t>PoC</w:t>
      </w:r>
      <w:proofErr w:type="spellEnd"/>
      <w:r w:rsidRPr="00E73581">
        <w:rPr>
          <w:b/>
          <w:bCs/>
        </w:rPr>
        <w:t xml:space="preserve"> Idea pályázat </w:t>
      </w:r>
      <w:r w:rsidRPr="00E73581">
        <w:t>esetében a projekt alapját képező innovatív ötlet kizárólagosan a pályázók saját ötlete lehet.</w:t>
      </w:r>
    </w:p>
    <w:p w14:paraId="37F4F8CC" w14:textId="6E233C69" w:rsidR="00B52D14" w:rsidRPr="00E73581" w:rsidRDefault="003D6A17" w:rsidP="003D6A17">
      <w:pPr>
        <w:jc w:val="both"/>
      </w:pPr>
      <w:r w:rsidRPr="00E73581">
        <w:t>(</w:t>
      </w:r>
      <w:r w:rsidR="008E3661" w:rsidRPr="00E73581">
        <w:t>5</w:t>
      </w:r>
      <w:r w:rsidRPr="00E73581">
        <w:t xml:space="preserve">.) </w:t>
      </w:r>
      <w:r w:rsidR="00B52D14" w:rsidRPr="00E73581">
        <w:t>A projektjavaslat a technológia-, szolgáltatás-, termékfejlesztés soron következő fázisát vagy</w:t>
      </w:r>
      <w:r w:rsidR="001A07BE" w:rsidRPr="00E73581">
        <w:t xml:space="preserve"> </w:t>
      </w:r>
      <w:r w:rsidR="00B52D14" w:rsidRPr="00E73581">
        <w:t>ezek tesztelését célozza meg.</w:t>
      </w:r>
    </w:p>
    <w:p w14:paraId="4BF98A2B" w14:textId="2B17EE63" w:rsidR="00B52D14" w:rsidRPr="00E73581" w:rsidRDefault="003D6A17" w:rsidP="003D6A17">
      <w:pPr>
        <w:jc w:val="both"/>
      </w:pPr>
      <w:r w:rsidRPr="00E73581">
        <w:t>(</w:t>
      </w:r>
      <w:r w:rsidR="008E3661" w:rsidRPr="00E73581">
        <w:t>6</w:t>
      </w:r>
      <w:r w:rsidRPr="00E73581">
        <w:t xml:space="preserve">.) </w:t>
      </w:r>
      <w:r w:rsidR="00B52D14" w:rsidRPr="00E73581">
        <w:t>A projekt</w:t>
      </w:r>
      <w:r w:rsidR="00BA2346" w:rsidRPr="00E73581">
        <w:t>ek</w:t>
      </w:r>
      <w:r w:rsidR="00B52D14" w:rsidRPr="00E73581">
        <w:t xml:space="preserve"> </w:t>
      </w:r>
      <w:r w:rsidR="00BA2346" w:rsidRPr="00E73581">
        <w:t xml:space="preserve">legfeljebb 12 hónapra és legkésőbb 2023. </w:t>
      </w:r>
      <w:r w:rsidR="008E3661" w:rsidRPr="00E73581">
        <w:t>november</w:t>
      </w:r>
      <w:r w:rsidR="00BA2346" w:rsidRPr="00E73581">
        <w:t xml:space="preserve"> 30-ai zárással </w:t>
      </w:r>
      <w:r w:rsidR="00B52D14" w:rsidRPr="00E73581">
        <w:t>tervezhető</w:t>
      </w:r>
      <w:r w:rsidR="00BA2346" w:rsidRPr="00E73581">
        <w:t>k</w:t>
      </w:r>
      <w:r w:rsidR="00B52D14" w:rsidRPr="00E73581">
        <w:t xml:space="preserve">. </w:t>
      </w:r>
    </w:p>
    <w:p w14:paraId="3F366837" w14:textId="46CAEE22" w:rsidR="002E331A" w:rsidRPr="00E73581" w:rsidRDefault="003D6A17" w:rsidP="003D6A17">
      <w:pPr>
        <w:jc w:val="both"/>
      </w:pPr>
      <w:r w:rsidRPr="00E73581">
        <w:t>(</w:t>
      </w:r>
      <w:r w:rsidR="008E3661" w:rsidRPr="00E73581">
        <w:t>7</w:t>
      </w:r>
      <w:r w:rsidRPr="00E73581">
        <w:t xml:space="preserve">.) </w:t>
      </w:r>
      <w:r w:rsidR="00B52D14" w:rsidRPr="00E73581">
        <w:t>A projekt támogatható összköltsége</w:t>
      </w:r>
      <w:r w:rsidR="003102D2" w:rsidRPr="00E73581">
        <w:t xml:space="preserve"> </w:t>
      </w:r>
      <w:r w:rsidR="007A4864" w:rsidRPr="00E73581">
        <w:t>maximálisan 3</w:t>
      </w:r>
      <w:r w:rsidR="00BC73F8" w:rsidRPr="00E73581">
        <w:t>,</w:t>
      </w:r>
      <w:r w:rsidR="007A4864" w:rsidRPr="00E73581">
        <w:t xml:space="preserve"> </w:t>
      </w:r>
      <w:r w:rsidR="001F419C" w:rsidRPr="00E73581">
        <w:t>10, illetve 30</w:t>
      </w:r>
      <w:r w:rsidR="00B52D14" w:rsidRPr="00E73581">
        <w:t xml:space="preserve"> millió forintra tervezhető.</w:t>
      </w:r>
      <w:r w:rsidR="00790F2F" w:rsidRPr="00E73581">
        <w:t xml:space="preserve"> </w:t>
      </w:r>
      <w:r w:rsidR="00BA6B66" w:rsidRPr="00E73581">
        <w:t xml:space="preserve">A források </w:t>
      </w:r>
      <w:r w:rsidR="006D6E21" w:rsidRPr="00E73581">
        <w:t xml:space="preserve">teljes körű </w:t>
      </w:r>
      <w:r w:rsidR="00BA6B66" w:rsidRPr="00E73581">
        <w:t xml:space="preserve">felhasználása érdekében a </w:t>
      </w:r>
      <w:proofErr w:type="spellStart"/>
      <w:r w:rsidR="00BA6B66" w:rsidRPr="00E73581">
        <w:t>PoC</w:t>
      </w:r>
      <w:proofErr w:type="spellEnd"/>
      <w:r w:rsidR="00BA6B66" w:rsidRPr="00E73581">
        <w:t xml:space="preserve"> Innovációs Tanácsadó Testület </w:t>
      </w:r>
      <w:r w:rsidR="006D6E21" w:rsidRPr="00E73581">
        <w:t xml:space="preserve">csökkentett összegű </w:t>
      </w:r>
      <w:r w:rsidR="00BA6B66" w:rsidRPr="00E73581">
        <w:t>támogatási döntést is hozhat.</w:t>
      </w:r>
    </w:p>
    <w:p w14:paraId="2548E298" w14:textId="1D1B5360" w:rsidR="00A71185" w:rsidRPr="00E73581" w:rsidRDefault="003D6A17" w:rsidP="003D6A17">
      <w:pPr>
        <w:jc w:val="both"/>
      </w:pPr>
      <w:r w:rsidRPr="00E73581">
        <w:t>(</w:t>
      </w:r>
      <w:r w:rsidR="008E3661" w:rsidRPr="00E73581">
        <w:t>8</w:t>
      </w:r>
      <w:r w:rsidRPr="00E73581">
        <w:t xml:space="preserve">.) </w:t>
      </w:r>
      <w:r w:rsidR="00A71185" w:rsidRPr="00E73581">
        <w:t xml:space="preserve">A </w:t>
      </w:r>
      <w:r w:rsidR="00C21264" w:rsidRPr="00E73581">
        <w:t>pályázó nyilatkozatban vállalja az együttműködést annak érdekében, hogy a megítélt forrás a szabályoknak megfelelő módon és időben elszámolásra kerül</w:t>
      </w:r>
      <w:r w:rsidR="00BC73F8" w:rsidRPr="00E73581">
        <w:t>jön</w:t>
      </w:r>
      <w:r w:rsidR="00C21264" w:rsidRPr="00E73581">
        <w:t>, így bizt</w:t>
      </w:r>
      <w:r w:rsidR="00E0353F" w:rsidRPr="00E73581">
        <w:t xml:space="preserve">osítva a hatékony felhasználást. </w:t>
      </w:r>
    </w:p>
    <w:p w14:paraId="7125A0B5" w14:textId="73DFC1D1" w:rsidR="00560A4F" w:rsidRPr="00E73581" w:rsidRDefault="00560A4F" w:rsidP="00560A4F">
      <w:pPr>
        <w:jc w:val="both"/>
      </w:pPr>
      <w:r w:rsidRPr="00E73581">
        <w:t>(</w:t>
      </w:r>
      <w:r w:rsidR="008E3661" w:rsidRPr="00E73581">
        <w:t>9</w:t>
      </w:r>
      <w:r w:rsidRPr="00E73581">
        <w:t xml:space="preserve">.) A pályázó </w:t>
      </w:r>
      <w:r w:rsidR="00AB23B0" w:rsidRPr="00E73581">
        <w:t>az előrehaladással párhuzamosan</w:t>
      </w:r>
      <w:r w:rsidR="00892C4E" w:rsidRPr="00E73581">
        <w:t xml:space="preserve"> köteles</w:t>
      </w:r>
      <w:r w:rsidRPr="00E73581">
        <w:t xml:space="preserve"> rövid </w:t>
      </w:r>
      <w:r w:rsidR="00A507EB" w:rsidRPr="00E73581">
        <w:t xml:space="preserve">írásbeli </w:t>
      </w:r>
      <w:r w:rsidRPr="00E73581">
        <w:t>jelentést készíteni a támogatott projekt</w:t>
      </w:r>
      <w:r w:rsidR="00892C4E" w:rsidRPr="00E73581">
        <w:t>ről</w:t>
      </w:r>
      <w:r w:rsidRPr="00E73581">
        <w:t xml:space="preserve"> és azt köteles </w:t>
      </w:r>
      <w:r w:rsidR="00A507EB" w:rsidRPr="00E73581">
        <w:t xml:space="preserve">elektronikus formában </w:t>
      </w:r>
      <w:r w:rsidRPr="00E73581">
        <w:t>megküldeni</w:t>
      </w:r>
      <w:r w:rsidR="00D11971" w:rsidRPr="00E73581">
        <w:t xml:space="preserve"> PTE</w:t>
      </w:r>
      <w:r w:rsidRPr="00E73581">
        <w:t xml:space="preserve"> KTT</w:t>
      </w:r>
      <w:r w:rsidR="00892C4E" w:rsidRPr="00E73581">
        <w:t>F</w:t>
      </w:r>
      <w:r w:rsidRPr="00E73581">
        <w:t xml:space="preserve"> </w:t>
      </w:r>
      <w:r w:rsidR="00790F2F" w:rsidRPr="00E73581">
        <w:t xml:space="preserve">által kijelölt </w:t>
      </w:r>
      <w:r w:rsidR="00892C4E" w:rsidRPr="00E73581">
        <w:t xml:space="preserve">innováció </w:t>
      </w:r>
      <w:r w:rsidR="00AB23B0" w:rsidRPr="00E73581">
        <w:t>menedzser</w:t>
      </w:r>
      <w:r w:rsidR="00790F2F" w:rsidRPr="00E73581">
        <w:t xml:space="preserve"> </w:t>
      </w:r>
      <w:r w:rsidRPr="00E73581">
        <w:t>részére.</w:t>
      </w:r>
    </w:p>
    <w:p w14:paraId="53BB86E8" w14:textId="36193E0D" w:rsidR="00790F2F" w:rsidRPr="00E73581" w:rsidRDefault="00790F2F" w:rsidP="00560A4F">
      <w:pPr>
        <w:jc w:val="both"/>
      </w:pPr>
      <w:r w:rsidRPr="00E73581">
        <w:t>(1</w:t>
      </w:r>
      <w:r w:rsidR="008E3661" w:rsidRPr="00E73581">
        <w:t>0</w:t>
      </w:r>
      <w:r w:rsidRPr="00E73581">
        <w:t>.) A pályázati forrás konkrét hasznosulásának bemutatására a pályázó köteles egy min. 3000 karakter terjedelmű</w:t>
      </w:r>
      <w:r w:rsidR="00A507EB" w:rsidRPr="00E73581">
        <w:t>, írásbeli</w:t>
      </w:r>
      <w:r w:rsidRPr="00E73581">
        <w:t xml:space="preserve"> záróbeszámolót leadni a projekt </w:t>
      </w:r>
      <w:proofErr w:type="spellStart"/>
      <w:r w:rsidRPr="00E73581">
        <w:t>lezárultával</w:t>
      </w:r>
      <w:proofErr w:type="spellEnd"/>
      <w:r w:rsidRPr="00E73581">
        <w:t xml:space="preserve"> a PTE K</w:t>
      </w:r>
      <w:r w:rsidR="00BC73F8" w:rsidRPr="00E73581">
        <w:t xml:space="preserve">TTF </w:t>
      </w:r>
      <w:r w:rsidRPr="00E73581">
        <w:t>részére.</w:t>
      </w:r>
      <w:r w:rsidR="00555F1A" w:rsidRPr="00E73581">
        <w:t xml:space="preserve"> A záróbeszámolókat a PTE Innovációs Bizottsága</w:t>
      </w:r>
      <w:r w:rsidR="0085240F" w:rsidRPr="00E73581">
        <w:t xml:space="preserve"> értékeli. </w:t>
      </w:r>
    </w:p>
    <w:p w14:paraId="4B93425B" w14:textId="7F625B7E" w:rsidR="00560A4F" w:rsidRPr="00E73581" w:rsidRDefault="00560A4F" w:rsidP="00560A4F">
      <w:pPr>
        <w:jc w:val="both"/>
      </w:pPr>
      <w:r w:rsidRPr="00E73581">
        <w:t>(1</w:t>
      </w:r>
      <w:r w:rsidR="008E3661" w:rsidRPr="00E73581">
        <w:t>1</w:t>
      </w:r>
      <w:r w:rsidRPr="00E73581">
        <w:t xml:space="preserve">.) A pályázó nyilatkozatban vállalja az együttműködést a PTE </w:t>
      </w:r>
      <w:r w:rsidR="00BC73F8" w:rsidRPr="00E73581">
        <w:t>KTTF-fel</w:t>
      </w:r>
      <w:r w:rsidRPr="00E73581">
        <w:t xml:space="preserve">, felkérésére bemutatja a fejlesztését harmadik fél számára, részt vesz a PTE </w:t>
      </w:r>
      <w:r w:rsidR="00442758" w:rsidRPr="00E73581">
        <w:t>KTTF</w:t>
      </w:r>
      <w:r w:rsidRPr="00E73581">
        <w:t xml:space="preserve"> által szervezett vagy által</w:t>
      </w:r>
      <w:r w:rsidR="00BC73F8" w:rsidRPr="00E73581">
        <w:t>a</w:t>
      </w:r>
      <w:r w:rsidRPr="00E73581">
        <w:t xml:space="preserve"> javasolt szakmai rendezvényeken.</w:t>
      </w:r>
    </w:p>
    <w:p w14:paraId="6B65679C" w14:textId="34FD81E8" w:rsidR="00DB5961" w:rsidRPr="00E73581" w:rsidRDefault="00560A4F" w:rsidP="00560A4F">
      <w:pPr>
        <w:jc w:val="both"/>
      </w:pPr>
      <w:r w:rsidRPr="00E73581">
        <w:t>(1</w:t>
      </w:r>
      <w:r w:rsidR="008E3661" w:rsidRPr="00E73581">
        <w:t>2</w:t>
      </w:r>
      <w:r w:rsidRPr="00E73581">
        <w:t>.) Amennyiben a pályázó nem tudja teljesíteni jelen pályázat felhasználási és teljesítési feltételeit</w:t>
      </w:r>
      <w:r w:rsidR="0027603F" w:rsidRPr="00E73581">
        <w:t>,</w:t>
      </w:r>
      <w:r w:rsidRPr="00E73581">
        <w:t xml:space="preserve"> illetve nem tud elszámolni a megnyert támogatással</w:t>
      </w:r>
      <w:r w:rsidR="00BC73F8" w:rsidRPr="00E73581">
        <w:t>, úgy</w:t>
      </w:r>
      <w:r w:rsidRPr="00E73581">
        <w:t xml:space="preserve"> </w:t>
      </w:r>
      <w:r w:rsidR="00BC73F8" w:rsidRPr="00E73581">
        <w:t xml:space="preserve">a következő 5 évben </w:t>
      </w:r>
      <w:r w:rsidRPr="00E73581">
        <w:t xml:space="preserve">automatikusan kizárásra kerül a PTE </w:t>
      </w:r>
      <w:r w:rsidR="00BC73F8" w:rsidRPr="00E73581">
        <w:t xml:space="preserve">jövőbeni </w:t>
      </w:r>
      <w:r w:rsidRPr="00E73581">
        <w:t>belső pályázatai köréből.</w:t>
      </w:r>
    </w:p>
    <w:p w14:paraId="2D343F3F" w14:textId="539FA27D" w:rsidR="001819F0" w:rsidRDefault="001819F0" w:rsidP="00560A4F">
      <w:pPr>
        <w:jc w:val="both"/>
      </w:pPr>
      <w:r w:rsidRPr="00E73581">
        <w:t>(1</w:t>
      </w:r>
      <w:r w:rsidR="008E3661" w:rsidRPr="00E73581">
        <w:t>3</w:t>
      </w:r>
      <w:r w:rsidRPr="00E73581">
        <w:t xml:space="preserve">.) Nem nyújthat be pályázatot az a pályázó, aki nem tudta teljesíteni a </w:t>
      </w:r>
      <w:r w:rsidR="008316EC" w:rsidRPr="00E73581">
        <w:t xml:space="preserve">korábbi évek </w:t>
      </w:r>
      <w:proofErr w:type="spellStart"/>
      <w:r w:rsidRPr="00E73581">
        <w:t>Proof</w:t>
      </w:r>
      <w:proofErr w:type="spellEnd"/>
      <w:r w:rsidRPr="00E73581">
        <w:t xml:space="preserve"> of </w:t>
      </w:r>
      <w:proofErr w:type="spellStart"/>
      <w:r w:rsidRPr="00E73581">
        <w:t>Principle</w:t>
      </w:r>
      <w:proofErr w:type="spellEnd"/>
      <w:r w:rsidRPr="00E73581">
        <w:t xml:space="preserve"> (</w:t>
      </w:r>
      <w:proofErr w:type="spellStart"/>
      <w:r w:rsidRPr="00E73581">
        <w:t>PoP</w:t>
      </w:r>
      <w:proofErr w:type="spellEnd"/>
      <w:r w:rsidRPr="00E73581">
        <w:t xml:space="preserve">) </w:t>
      </w:r>
      <w:r w:rsidR="00D002CD" w:rsidRPr="00E73581">
        <w:t xml:space="preserve">illetve </w:t>
      </w:r>
      <w:proofErr w:type="spellStart"/>
      <w:r w:rsidR="00D002CD" w:rsidRPr="00E73581">
        <w:t>Proof</w:t>
      </w:r>
      <w:proofErr w:type="spellEnd"/>
      <w:r w:rsidR="00D002CD" w:rsidRPr="00E73581">
        <w:t xml:space="preserve"> of </w:t>
      </w:r>
      <w:proofErr w:type="spellStart"/>
      <w:r w:rsidR="00D002CD" w:rsidRPr="00E73581">
        <w:t>Concept</w:t>
      </w:r>
      <w:proofErr w:type="spellEnd"/>
      <w:r w:rsidR="00D002CD" w:rsidRPr="00E73581">
        <w:t xml:space="preserve"> </w:t>
      </w:r>
      <w:r w:rsidRPr="00E73581">
        <w:t>pályázat</w:t>
      </w:r>
      <w:r w:rsidR="008316EC" w:rsidRPr="00E73581">
        <w:t>ainak</w:t>
      </w:r>
      <w:r w:rsidRPr="00E73581">
        <w:t xml:space="preserve"> felhasználási és teljesítési feltételeit, illetve nem tudott elszámolni az ott elnyert támogatással. </w:t>
      </w:r>
    </w:p>
    <w:p w14:paraId="2E29783E" w14:textId="77777777" w:rsidR="00D0040E" w:rsidRPr="00E73581" w:rsidRDefault="00D0040E" w:rsidP="00560A4F">
      <w:pPr>
        <w:jc w:val="both"/>
      </w:pPr>
    </w:p>
    <w:p w14:paraId="74FF7D44" w14:textId="02D806D9" w:rsidR="00152411" w:rsidRPr="00E73581" w:rsidRDefault="00115985" w:rsidP="0027603F">
      <w:pPr>
        <w:pStyle w:val="Listaszerbekezds"/>
        <w:keepNext/>
        <w:numPr>
          <w:ilvl w:val="0"/>
          <w:numId w:val="9"/>
        </w:numPr>
        <w:spacing w:before="240" w:after="240"/>
        <w:ind w:left="1066" w:hanging="357"/>
        <w:rPr>
          <w:b/>
        </w:rPr>
      </w:pPr>
      <w:r w:rsidRPr="00E73581">
        <w:rPr>
          <w:b/>
        </w:rPr>
        <w:t>A pályázatok é</w:t>
      </w:r>
      <w:r w:rsidR="00152411" w:rsidRPr="00E73581">
        <w:rPr>
          <w:b/>
        </w:rPr>
        <w:t>rtékelés</w:t>
      </w:r>
      <w:r w:rsidRPr="00E73581">
        <w:rPr>
          <w:b/>
        </w:rPr>
        <w:t>e</w:t>
      </w:r>
      <w:r w:rsidR="00152411" w:rsidRPr="00E73581">
        <w:rPr>
          <w:b/>
        </w:rPr>
        <w:t xml:space="preserve"> </w:t>
      </w:r>
    </w:p>
    <w:p w14:paraId="5BD448FF" w14:textId="00036C08" w:rsidR="00FF69C2" w:rsidRPr="007D0E4C" w:rsidRDefault="00C25D99" w:rsidP="00FF69C2">
      <w:pPr>
        <w:jc w:val="both"/>
      </w:pPr>
      <w:r w:rsidRPr="007D0E4C">
        <w:t>A beérkezett Projektjavaslatokat formai ellenőrzés után a KTTF a PTE Innovációs Szakértői Hálózat (</w:t>
      </w:r>
      <w:hyperlink r:id="rId12" w:history="1">
        <w:r w:rsidRPr="007D0E4C">
          <w:rPr>
            <w:rStyle w:val="Hiperhivatkozs"/>
            <w:color w:val="auto"/>
          </w:rPr>
          <w:t>https://i3.pte.hu/hu/innovacio/szakertoi-halozat</w:t>
        </w:r>
      </w:hyperlink>
      <w:r w:rsidRPr="007D0E4C">
        <w:t xml:space="preserve">) kiválasztott tagjai elé terjeszti véleményezésre. Egy Projektjavaslatot </w:t>
      </w:r>
      <w:r w:rsidRPr="007D0E4C">
        <w:rPr>
          <w:b/>
          <w:bCs/>
        </w:rPr>
        <w:t xml:space="preserve">2 </w:t>
      </w:r>
      <w:r w:rsidRPr="007D0E4C">
        <w:t>releváns szakmai háttérrel rendelkező</w:t>
      </w:r>
      <w:r w:rsidRPr="007D0E4C">
        <w:rPr>
          <w:b/>
          <w:bCs/>
        </w:rPr>
        <w:t xml:space="preserve"> Innovációs Szakértő véleményez</w:t>
      </w:r>
      <w:r w:rsidRPr="007D0E4C">
        <w:t xml:space="preserve">, amely véleményezés elsősorban a megoldás piaci </w:t>
      </w:r>
      <w:proofErr w:type="spellStart"/>
      <w:r w:rsidRPr="007D0E4C">
        <w:t>validálását</w:t>
      </w:r>
      <w:proofErr w:type="spellEnd"/>
      <w:r w:rsidRPr="007D0E4C">
        <w:t xml:space="preserve"> célozza. A támogatásról szóló döntést a szakértői vélemények figyelembevételével külső szakértőkből és belső egyetemi innovációs vezetőkből álló </w:t>
      </w:r>
      <w:r w:rsidRPr="007D0E4C">
        <w:rPr>
          <w:b/>
          <w:bCs/>
        </w:rPr>
        <w:t xml:space="preserve">7 tagú </w:t>
      </w:r>
      <w:r w:rsidRPr="007D0E4C">
        <w:t xml:space="preserve">testület, a </w:t>
      </w:r>
      <w:proofErr w:type="spellStart"/>
      <w:r w:rsidRPr="007D0E4C">
        <w:rPr>
          <w:b/>
          <w:bCs/>
        </w:rPr>
        <w:t>PoC</w:t>
      </w:r>
      <w:proofErr w:type="spellEnd"/>
      <w:r w:rsidRPr="007D0E4C">
        <w:rPr>
          <w:b/>
          <w:bCs/>
        </w:rPr>
        <w:t xml:space="preserve"> Innovációs Tanácsadó Testület</w:t>
      </w:r>
      <w:r w:rsidRPr="007D0E4C">
        <w:t xml:space="preserve"> (a továbbiakban Tanácsadó Testület) hozza meg.</w:t>
      </w:r>
      <w:r w:rsidR="00FF69C2" w:rsidRPr="007D0E4C">
        <w:t xml:space="preserve"> A projektjavaslatokat a Tanácsadó Testület jelen pályázat </w:t>
      </w:r>
      <w:r w:rsidR="001C5283" w:rsidRPr="007D0E4C">
        <w:t>7</w:t>
      </w:r>
      <w:r w:rsidR="00FF69C2" w:rsidRPr="007D0E4C">
        <w:t xml:space="preserve">. számú mellékletében található </w:t>
      </w:r>
      <w:r w:rsidR="00FF69C2" w:rsidRPr="007D0E4C">
        <w:rPr>
          <w:b/>
          <w:bCs/>
        </w:rPr>
        <w:t>pontozási rendszer alapján sorrendbe állítja</w:t>
      </w:r>
      <w:r w:rsidR="00FF69C2" w:rsidRPr="007D0E4C">
        <w:t xml:space="preserve">. A sorrend alapján a legmagasabb pontot kapott pályázatok kapnak lehetőséget a projekt bemutatására. A projektbemutatások során a pályázók </w:t>
      </w:r>
      <w:r w:rsidR="00FF69C2" w:rsidRPr="007D0E4C">
        <w:rPr>
          <w:b/>
          <w:bCs/>
        </w:rPr>
        <w:t xml:space="preserve">10 perces </w:t>
      </w:r>
      <w:proofErr w:type="spellStart"/>
      <w:r w:rsidR="00FF69C2" w:rsidRPr="007D0E4C">
        <w:rPr>
          <w:b/>
          <w:bCs/>
        </w:rPr>
        <w:t>pitch</w:t>
      </w:r>
      <w:proofErr w:type="spellEnd"/>
      <w:r w:rsidR="00FF69C2" w:rsidRPr="007D0E4C">
        <w:rPr>
          <w:b/>
          <w:bCs/>
        </w:rPr>
        <w:t>-ben</w:t>
      </w:r>
      <w:r w:rsidR="00FF69C2" w:rsidRPr="007D0E4C">
        <w:t xml:space="preserve"> ismertetik elképzeléseiket a Tanácsadó Testület számára, a bemutatóra legfeljebb 180 millió Ft forrásigényt lefedő projekt kap meghívást.</w:t>
      </w:r>
    </w:p>
    <w:p w14:paraId="5308D76C" w14:textId="7A013759" w:rsidR="00FF69C2" w:rsidRDefault="00FF69C2" w:rsidP="00C25D99">
      <w:pPr>
        <w:jc w:val="both"/>
        <w:rPr>
          <w:color w:val="FF0000"/>
        </w:rPr>
      </w:pPr>
    </w:p>
    <w:p w14:paraId="58DAF723" w14:textId="15E37B96" w:rsidR="00406517" w:rsidRPr="00C25D99" w:rsidRDefault="00152411" w:rsidP="00C25D99">
      <w:pPr>
        <w:jc w:val="both"/>
        <w:rPr>
          <w:color w:val="FF0000"/>
        </w:rPr>
      </w:pPr>
      <w:r w:rsidRPr="00E73581">
        <w:lastRenderedPageBreak/>
        <w:t xml:space="preserve">Az értékelés </w:t>
      </w:r>
      <w:r w:rsidR="00795A1A" w:rsidRPr="00E73581">
        <w:t xml:space="preserve">3 kategória (Újdonságérték, Megvalósíthatóság, Értékesíthetőség) 3-3 szempontjának </w:t>
      </w:r>
      <w:r w:rsidR="001A3072" w:rsidRPr="00E73581">
        <w:t>0</w:t>
      </w:r>
      <w:r w:rsidR="00795A1A" w:rsidRPr="00E73581">
        <w:t>-</w:t>
      </w:r>
      <w:r w:rsidR="001A3072" w:rsidRPr="00E73581">
        <w:t>8</w:t>
      </w:r>
      <w:r w:rsidR="00795A1A" w:rsidRPr="00E73581">
        <w:t xml:space="preserve"> </w:t>
      </w:r>
      <w:r w:rsidR="00795A1A" w:rsidRPr="0014691A">
        <w:t>közötti pontozásával történik. A</w:t>
      </w:r>
      <w:r w:rsidR="006E6E5D" w:rsidRPr="0014691A">
        <w:t xml:space="preserve"> Tanácsadó Testület</w:t>
      </w:r>
      <w:r w:rsidR="00795A1A" w:rsidRPr="0014691A">
        <w:t xml:space="preserve"> 4 féle döntési javaslatot fogalmazhat meg a pontozás </w:t>
      </w:r>
      <w:r w:rsidR="00795A1A" w:rsidRPr="00E73581">
        <w:t>alapján</w:t>
      </w:r>
      <w:r w:rsidR="00406517">
        <w:t>:</w:t>
      </w:r>
    </w:p>
    <w:p w14:paraId="555DC253" w14:textId="6E0629D9" w:rsidR="00406517" w:rsidRDefault="00795A1A" w:rsidP="00406517">
      <w:pPr>
        <w:pStyle w:val="Listaszerbekezds"/>
        <w:keepNext/>
        <w:numPr>
          <w:ilvl w:val="0"/>
          <w:numId w:val="17"/>
        </w:numPr>
        <w:spacing w:after="0"/>
      </w:pPr>
      <w:r w:rsidRPr="00E73581">
        <w:t>Támogatásra javaslom</w:t>
      </w:r>
    </w:p>
    <w:p w14:paraId="35204A21" w14:textId="7D8065D6" w:rsidR="00406517" w:rsidRDefault="00795A1A" w:rsidP="00406517">
      <w:pPr>
        <w:pStyle w:val="Listaszerbekezds"/>
        <w:keepNext/>
        <w:numPr>
          <w:ilvl w:val="0"/>
          <w:numId w:val="17"/>
        </w:numPr>
        <w:spacing w:after="0"/>
      </w:pPr>
      <w:r w:rsidRPr="00E73581">
        <w:t>Támogatásra javaslom a költségek csökkentése mellett</w:t>
      </w:r>
    </w:p>
    <w:p w14:paraId="5856E8F6" w14:textId="41CFB442" w:rsidR="00406517" w:rsidRDefault="00795A1A" w:rsidP="00406517">
      <w:pPr>
        <w:pStyle w:val="Listaszerbekezds"/>
        <w:keepNext/>
        <w:numPr>
          <w:ilvl w:val="0"/>
          <w:numId w:val="17"/>
        </w:numPr>
        <w:spacing w:after="0"/>
      </w:pPr>
      <w:r w:rsidRPr="00E73581">
        <w:t>Átdolgozás, pontosítás után támogatható</w:t>
      </w:r>
    </w:p>
    <w:p w14:paraId="7D228B48" w14:textId="2389142F" w:rsidR="00406517" w:rsidRDefault="00795A1A" w:rsidP="00DC6F0B">
      <w:pPr>
        <w:pStyle w:val="Listaszerbekezds"/>
        <w:keepNext/>
        <w:numPr>
          <w:ilvl w:val="0"/>
          <w:numId w:val="17"/>
        </w:numPr>
        <w:spacing w:after="120"/>
        <w:ind w:left="714" w:hanging="357"/>
        <w:contextualSpacing w:val="0"/>
      </w:pPr>
      <w:r w:rsidRPr="00E73581">
        <w:t>Nem támogatandó</w:t>
      </w:r>
    </w:p>
    <w:p w14:paraId="5461D938" w14:textId="1A04D116" w:rsidR="00795A1A" w:rsidRDefault="00115985" w:rsidP="00406517">
      <w:pPr>
        <w:keepNext/>
        <w:spacing w:after="0"/>
      </w:pPr>
      <w:r w:rsidRPr="00E73581">
        <w:t xml:space="preserve"> Az értékelőlapot jelen kiírás </w:t>
      </w:r>
      <w:r w:rsidR="00BA383D">
        <w:t>7</w:t>
      </w:r>
      <w:r w:rsidRPr="00E73581">
        <w:t>. sz. melléklete tartalmazza.</w:t>
      </w:r>
    </w:p>
    <w:p w14:paraId="45D60100" w14:textId="77777777" w:rsidR="007D0E4C" w:rsidRPr="00E73581" w:rsidRDefault="007D0E4C" w:rsidP="00406517">
      <w:pPr>
        <w:keepNext/>
        <w:spacing w:after="0"/>
      </w:pPr>
    </w:p>
    <w:p w14:paraId="2C44C19C" w14:textId="517AF46B" w:rsidR="00DB5961" w:rsidRPr="00E73581" w:rsidRDefault="00DB5961" w:rsidP="0027603F">
      <w:pPr>
        <w:pStyle w:val="Listaszerbekezds"/>
        <w:keepNext/>
        <w:numPr>
          <w:ilvl w:val="0"/>
          <w:numId w:val="9"/>
        </w:numPr>
        <w:spacing w:before="240" w:after="240"/>
        <w:ind w:left="1066" w:hanging="357"/>
        <w:rPr>
          <w:b/>
        </w:rPr>
      </w:pPr>
      <w:r w:rsidRPr="00E73581">
        <w:rPr>
          <w:b/>
        </w:rPr>
        <w:t xml:space="preserve">A pályázatok </w:t>
      </w:r>
      <w:r w:rsidR="00A507EB" w:rsidRPr="00E73581">
        <w:rPr>
          <w:b/>
        </w:rPr>
        <w:t>benyújtása</w:t>
      </w:r>
    </w:p>
    <w:p w14:paraId="4A14BA13" w14:textId="77777777" w:rsidR="00E56EC5" w:rsidRPr="00E73581" w:rsidRDefault="00E56EC5" w:rsidP="00E56EC5">
      <w:pPr>
        <w:pStyle w:val="Listaszerbekezds"/>
        <w:keepNext/>
        <w:spacing w:before="240" w:after="240"/>
        <w:ind w:left="1066"/>
        <w:rPr>
          <w:b/>
        </w:rPr>
      </w:pPr>
    </w:p>
    <w:p w14:paraId="64C453EA" w14:textId="7EB8EA23" w:rsidR="00DB5961" w:rsidRDefault="00DB5961" w:rsidP="00BD04F9">
      <w:pPr>
        <w:pStyle w:val="Listaszerbekezds"/>
        <w:numPr>
          <w:ilvl w:val="0"/>
          <w:numId w:val="16"/>
        </w:numPr>
        <w:ind w:left="0" w:firstLine="0"/>
        <w:jc w:val="both"/>
      </w:pPr>
      <w:r w:rsidRPr="007D0E4C">
        <w:t xml:space="preserve">A pályázati </w:t>
      </w:r>
      <w:r w:rsidR="006740CA" w:rsidRPr="007D0E4C">
        <w:t>Projekt</w:t>
      </w:r>
      <w:r w:rsidR="008E50D2" w:rsidRPr="007D0E4C">
        <w:t>javaslat</w:t>
      </w:r>
      <w:r w:rsidR="006740CA" w:rsidRPr="007D0E4C">
        <w:t xml:space="preserve"> </w:t>
      </w:r>
      <w:r w:rsidR="00CC5F09" w:rsidRPr="007D0E4C">
        <w:t xml:space="preserve">– jellegétől függően- </w:t>
      </w:r>
      <w:r w:rsidRPr="007D0E4C">
        <w:t xml:space="preserve">csak a </w:t>
      </w:r>
      <w:r w:rsidR="00E0353F" w:rsidRPr="007D0E4C">
        <w:t xml:space="preserve">jelen felhívás </w:t>
      </w:r>
      <w:r w:rsidR="00E0353F" w:rsidRPr="007D0E4C">
        <w:rPr>
          <w:i/>
          <w:iCs/>
        </w:rPr>
        <w:t xml:space="preserve">1. </w:t>
      </w:r>
      <w:r w:rsidR="009C1C9D" w:rsidRPr="007D0E4C">
        <w:rPr>
          <w:i/>
          <w:iCs/>
        </w:rPr>
        <w:t>vagy 2. sz.</w:t>
      </w:r>
      <w:r w:rsidR="007D0E4C" w:rsidRPr="007D0E4C">
        <w:rPr>
          <w:i/>
          <w:iCs/>
        </w:rPr>
        <w:t xml:space="preserve"> </w:t>
      </w:r>
      <w:r w:rsidRPr="007D0E4C">
        <w:rPr>
          <w:i/>
          <w:iCs/>
        </w:rPr>
        <w:t>mellékl</w:t>
      </w:r>
      <w:r w:rsidR="00E0353F" w:rsidRPr="007D0E4C">
        <w:rPr>
          <w:i/>
          <w:iCs/>
        </w:rPr>
        <w:t>etét</w:t>
      </w:r>
      <w:r w:rsidR="00E0353F" w:rsidRPr="007D0E4C">
        <w:t xml:space="preserve"> képező</w:t>
      </w:r>
      <w:r w:rsidR="001B1608" w:rsidRPr="007D0E4C">
        <w:t>,</w:t>
      </w:r>
      <w:r w:rsidR="00E0353F" w:rsidRPr="007D0E4C">
        <w:t xml:space="preserve"> illetve </w:t>
      </w:r>
      <w:r w:rsidRPr="007D0E4C">
        <w:t xml:space="preserve">a </w:t>
      </w:r>
      <w:hyperlink r:id="rId13" w:history="1">
        <w:r w:rsidR="0039731D" w:rsidRPr="00D2279C">
          <w:rPr>
            <w:rStyle w:val="Hiperhivatkozs"/>
          </w:rPr>
          <w:t>www.innovacio.pte.hu</w:t>
        </w:r>
      </w:hyperlink>
      <w:r w:rsidR="0039731D">
        <w:t xml:space="preserve"> </w:t>
      </w:r>
      <w:r w:rsidRPr="007D0E4C">
        <w:t>oldalról letölthető hivatalos adatlapon nyújtható be</w:t>
      </w:r>
      <w:r w:rsidR="00ED1CDD" w:rsidRPr="007D0E4C">
        <w:t>.</w:t>
      </w:r>
      <w:r w:rsidR="004B364C" w:rsidRPr="007D0E4C">
        <w:t xml:space="preserve"> Az adatlaphoz csatolni kell </w:t>
      </w:r>
      <w:r w:rsidR="00A93751" w:rsidRPr="007D0E4C">
        <w:t xml:space="preserve">a jelen kiírás </w:t>
      </w:r>
      <w:r w:rsidR="00480DB0" w:rsidRPr="007D0E4C">
        <w:rPr>
          <w:i/>
          <w:iCs/>
        </w:rPr>
        <w:t>3</w:t>
      </w:r>
      <w:r w:rsidR="00A93751" w:rsidRPr="007D0E4C">
        <w:rPr>
          <w:i/>
          <w:iCs/>
        </w:rPr>
        <w:t xml:space="preserve"> sz. mellékletében</w:t>
      </w:r>
      <w:r w:rsidR="00A93751" w:rsidRPr="007D0E4C">
        <w:t xml:space="preserve"> található Pályázói nyilatkozatot</w:t>
      </w:r>
      <w:r w:rsidR="006D41A0" w:rsidRPr="007D0E4C">
        <w:t xml:space="preserve">, illetve a </w:t>
      </w:r>
      <w:r w:rsidR="00480DB0" w:rsidRPr="007D0E4C">
        <w:rPr>
          <w:i/>
          <w:iCs/>
        </w:rPr>
        <w:t>4</w:t>
      </w:r>
      <w:r w:rsidR="006D41A0" w:rsidRPr="007D0E4C">
        <w:rPr>
          <w:i/>
          <w:iCs/>
        </w:rPr>
        <w:t xml:space="preserve"> sz. mellékletében</w:t>
      </w:r>
      <w:r w:rsidR="006D41A0" w:rsidRPr="007D0E4C">
        <w:t xml:space="preserve"> található </w:t>
      </w:r>
      <w:r w:rsidR="00CB7D18" w:rsidRPr="007D0E4C">
        <w:t>A kutatóhely vezetőjének támogató nyilatkozat</w:t>
      </w:r>
      <w:r w:rsidR="0081703F" w:rsidRPr="007D0E4C">
        <w:t>át</w:t>
      </w:r>
      <w:r w:rsidR="00770C52" w:rsidRPr="007D0E4C">
        <w:t xml:space="preserve">, valamint </w:t>
      </w:r>
      <w:r w:rsidR="002E3E27" w:rsidRPr="007D0E4C">
        <w:t xml:space="preserve">a </w:t>
      </w:r>
      <w:r w:rsidR="002E3E27" w:rsidRPr="007D0E4C">
        <w:rPr>
          <w:i/>
          <w:iCs/>
        </w:rPr>
        <w:t>6. sz. melléklet</w:t>
      </w:r>
      <w:r w:rsidR="002E3E27" w:rsidRPr="007D0E4C">
        <w:t xml:space="preserve"> szerinti részletes költségvetést</w:t>
      </w:r>
      <w:r w:rsidR="0081703F" w:rsidRPr="007D0E4C">
        <w:t>.</w:t>
      </w:r>
      <w:r w:rsidR="00480DB0" w:rsidRPr="007D0E4C">
        <w:t xml:space="preserve"> Kiemelt kiegészítő </w:t>
      </w:r>
      <w:proofErr w:type="spellStart"/>
      <w:r w:rsidR="00480DB0" w:rsidRPr="007D0E4C">
        <w:t>PoC</w:t>
      </w:r>
      <w:proofErr w:type="spellEnd"/>
      <w:r w:rsidR="00480DB0" w:rsidRPr="007D0E4C">
        <w:t xml:space="preserve"> Projekttámogatás igénylése esetén a 2. sz</w:t>
      </w:r>
      <w:r w:rsidR="001B0AED" w:rsidRPr="007D0E4C">
        <w:t>. melléklet szerinti Adatlapon</w:t>
      </w:r>
      <w:r w:rsidR="007773AE" w:rsidRPr="007D0E4C">
        <w:t xml:space="preserve"> és a 6. sz. mellékl</w:t>
      </w:r>
      <w:r w:rsidR="00B90334" w:rsidRPr="007D0E4C">
        <w:t>et szerinti költségvetésen</w:t>
      </w:r>
      <w:r w:rsidR="001B0AED" w:rsidRPr="007D0E4C">
        <w:t xml:space="preserve"> túl az </w:t>
      </w:r>
      <w:r w:rsidR="001B0AED" w:rsidRPr="007D0E4C">
        <w:rPr>
          <w:i/>
          <w:iCs/>
        </w:rPr>
        <w:t>5. sz. melléklet</w:t>
      </w:r>
      <w:r w:rsidR="001B0AED" w:rsidRPr="007D0E4C">
        <w:t xml:space="preserve"> szerint</w:t>
      </w:r>
      <w:r w:rsidR="00F11A4E" w:rsidRPr="007D0E4C">
        <w:t xml:space="preserve"> elkészített</w:t>
      </w:r>
      <w:r w:rsidR="001B0AED" w:rsidRPr="007D0E4C">
        <w:t xml:space="preserve"> üzle</w:t>
      </w:r>
      <w:r w:rsidR="00D30E88" w:rsidRPr="007D0E4C">
        <w:t>ti koncepció benyújtása</w:t>
      </w:r>
      <w:r w:rsidR="00F11A4E" w:rsidRPr="007D0E4C">
        <w:t xml:space="preserve"> is</w:t>
      </w:r>
      <w:r w:rsidR="00D30E88" w:rsidRPr="007D0E4C">
        <w:t xml:space="preserve"> kötelező. </w:t>
      </w:r>
    </w:p>
    <w:p w14:paraId="16FB32D5" w14:textId="77777777" w:rsidR="00FD5E78" w:rsidRPr="007D0E4C" w:rsidRDefault="00FD5E78" w:rsidP="00FD5E78">
      <w:pPr>
        <w:pStyle w:val="Listaszerbekezds"/>
        <w:ind w:left="0"/>
        <w:jc w:val="both"/>
      </w:pPr>
    </w:p>
    <w:p w14:paraId="3B177D03" w14:textId="73D3A8EF" w:rsidR="00E56EC5" w:rsidRPr="007D0E4C" w:rsidRDefault="00E56EC5" w:rsidP="00E56EC5">
      <w:pPr>
        <w:pStyle w:val="Listaszerbekezds"/>
        <w:numPr>
          <w:ilvl w:val="0"/>
          <w:numId w:val="16"/>
        </w:numPr>
        <w:ind w:left="426" w:hanging="426"/>
        <w:jc w:val="both"/>
      </w:pPr>
      <w:r w:rsidRPr="007D0E4C">
        <w:t xml:space="preserve">A pályázattal kapcsolatos további tájékoztatás a </w:t>
      </w:r>
      <w:hyperlink r:id="rId14" w:history="1">
        <w:r w:rsidR="006F53C2" w:rsidRPr="007D0E4C">
          <w:rPr>
            <w:rStyle w:val="Hiperhivatkozs"/>
            <w:color w:val="auto"/>
          </w:rPr>
          <w:t>jambrich.kata@pte.hu</w:t>
        </w:r>
      </w:hyperlink>
      <w:r w:rsidRPr="007D0E4C">
        <w:t xml:space="preserve"> címen kérhető. </w:t>
      </w:r>
    </w:p>
    <w:p w14:paraId="15221EFB" w14:textId="76D2D9D7" w:rsidR="00DB5961" w:rsidRPr="007D0E4C" w:rsidRDefault="003D6A17" w:rsidP="003D6A17">
      <w:pPr>
        <w:jc w:val="both"/>
      </w:pPr>
      <w:r w:rsidRPr="007D0E4C">
        <w:t>(</w:t>
      </w:r>
      <w:r w:rsidR="00E56EC5" w:rsidRPr="007D0E4C">
        <w:t>3</w:t>
      </w:r>
      <w:r w:rsidRPr="007D0E4C">
        <w:t xml:space="preserve">.) </w:t>
      </w:r>
      <w:r w:rsidR="00DB5961" w:rsidRPr="007D0E4C">
        <w:t xml:space="preserve">A </w:t>
      </w:r>
      <w:r w:rsidR="00A93751" w:rsidRPr="007D0E4C">
        <w:t xml:space="preserve">pályázati </w:t>
      </w:r>
      <w:r w:rsidR="006740CA" w:rsidRPr="007D0E4C">
        <w:t>Projekt</w:t>
      </w:r>
      <w:r w:rsidR="008E50D2" w:rsidRPr="007D0E4C">
        <w:t>javaslatot</w:t>
      </w:r>
      <w:r w:rsidR="00A93751" w:rsidRPr="007D0E4C">
        <w:t xml:space="preserve"> </w:t>
      </w:r>
      <w:r w:rsidR="00DB5961" w:rsidRPr="007D0E4C">
        <w:t xml:space="preserve">elektronikusan kérjük benyújtani az alábbi címre: </w:t>
      </w:r>
      <w:hyperlink r:id="rId15" w:history="1">
        <w:r w:rsidR="008E50D2" w:rsidRPr="007D0E4C">
          <w:rPr>
            <w:rStyle w:val="Hiperhivatkozs"/>
            <w:color w:val="auto"/>
          </w:rPr>
          <w:t>jambrich.kata@pte.hu</w:t>
        </w:r>
      </w:hyperlink>
      <w:r w:rsidR="00ED1CDD" w:rsidRPr="007D0E4C">
        <w:t xml:space="preserve"> </w:t>
      </w:r>
    </w:p>
    <w:p w14:paraId="1423A366" w14:textId="25192B34" w:rsidR="009D4FAE" w:rsidRPr="007D0E4C" w:rsidRDefault="003D6A17" w:rsidP="009D4FAE">
      <w:pPr>
        <w:jc w:val="both"/>
      </w:pPr>
      <w:r w:rsidRPr="007D0E4C">
        <w:t>(</w:t>
      </w:r>
      <w:r w:rsidR="0039731D">
        <w:t>4</w:t>
      </w:r>
      <w:r w:rsidRPr="007D0E4C">
        <w:t xml:space="preserve">.) </w:t>
      </w:r>
      <w:r w:rsidR="00555F1A" w:rsidRPr="007D0E4C">
        <w:t xml:space="preserve">A </w:t>
      </w:r>
      <w:r w:rsidR="006D60E3">
        <w:t xml:space="preserve">pályázatok </w:t>
      </w:r>
      <w:r w:rsidR="00262CE6" w:rsidRPr="007D0E4C">
        <w:t>benyújtási határid</w:t>
      </w:r>
      <w:r w:rsidR="006D60E3">
        <w:t>eje</w:t>
      </w:r>
      <w:r w:rsidR="00262CE6" w:rsidRPr="007D0E4C">
        <w:t>:</w:t>
      </w:r>
      <w:r w:rsidR="00E41750">
        <w:t xml:space="preserve"> </w:t>
      </w:r>
      <w:r w:rsidR="009D4FAE" w:rsidRPr="007D0E4C">
        <w:rPr>
          <w:b/>
          <w:bCs/>
        </w:rPr>
        <w:t xml:space="preserve">2022. október </w:t>
      </w:r>
      <w:r w:rsidR="00A6446A" w:rsidRPr="007D0E4C">
        <w:rPr>
          <w:b/>
          <w:bCs/>
        </w:rPr>
        <w:t>3</w:t>
      </w:r>
      <w:r w:rsidR="009D4FAE" w:rsidRPr="007D0E4C">
        <w:rPr>
          <w:b/>
          <w:bCs/>
        </w:rPr>
        <w:t xml:space="preserve">1. </w:t>
      </w:r>
    </w:p>
    <w:p w14:paraId="1F8D13F0" w14:textId="646E81E1" w:rsidR="00E0353F" w:rsidRPr="00E73581" w:rsidRDefault="00E0353F" w:rsidP="00555F1A">
      <w:pPr>
        <w:jc w:val="both"/>
      </w:pPr>
    </w:p>
    <w:sectPr w:rsidR="00E0353F" w:rsidRPr="00E73581" w:rsidSect="00DF7655">
      <w:pgSz w:w="11906" w:h="16838"/>
      <w:pgMar w:top="993" w:right="1416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6DBB9" w14:textId="77777777" w:rsidR="00366B26" w:rsidRDefault="00366B26" w:rsidP="00DC36E0">
      <w:pPr>
        <w:spacing w:after="0" w:line="240" w:lineRule="auto"/>
      </w:pPr>
      <w:r>
        <w:separator/>
      </w:r>
    </w:p>
  </w:endnote>
  <w:endnote w:type="continuationSeparator" w:id="0">
    <w:p w14:paraId="4AF1A824" w14:textId="77777777" w:rsidR="00366B26" w:rsidRDefault="00366B26" w:rsidP="00DC36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F2DFE" w14:textId="77777777" w:rsidR="00366B26" w:rsidRDefault="00366B26" w:rsidP="00DC36E0">
      <w:pPr>
        <w:spacing w:after="0" w:line="240" w:lineRule="auto"/>
      </w:pPr>
      <w:r>
        <w:separator/>
      </w:r>
    </w:p>
  </w:footnote>
  <w:footnote w:type="continuationSeparator" w:id="0">
    <w:p w14:paraId="528E6757" w14:textId="77777777" w:rsidR="00366B26" w:rsidRDefault="00366B26" w:rsidP="00DC36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60C98"/>
    <w:multiLevelType w:val="hybridMultilevel"/>
    <w:tmpl w:val="2D2698C2"/>
    <w:lvl w:ilvl="0" w:tplc="36D4D0D6">
      <w:start w:val="20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C08C4"/>
    <w:multiLevelType w:val="hybridMultilevel"/>
    <w:tmpl w:val="F7C251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52997"/>
    <w:multiLevelType w:val="hybridMultilevel"/>
    <w:tmpl w:val="88B2A2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D4ED5"/>
    <w:multiLevelType w:val="hybridMultilevel"/>
    <w:tmpl w:val="0F104C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BE2991"/>
    <w:multiLevelType w:val="hybridMultilevel"/>
    <w:tmpl w:val="C1C05FE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218E6"/>
    <w:multiLevelType w:val="hybridMultilevel"/>
    <w:tmpl w:val="5924410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 w:tentative="1">
      <w:start w:val="1"/>
      <w:numFmt w:val="lowerRoman"/>
      <w:lvlText w:val="%6."/>
      <w:lvlJc w:val="right"/>
      <w:pPr>
        <w:ind w:left="4606" w:hanging="180"/>
      </w:pPr>
    </w:lvl>
    <w:lvl w:ilvl="6" w:tplc="040E000F" w:tentative="1">
      <w:start w:val="1"/>
      <w:numFmt w:val="decimal"/>
      <w:lvlText w:val="%7."/>
      <w:lvlJc w:val="left"/>
      <w:pPr>
        <w:ind w:left="5326" w:hanging="360"/>
      </w:pPr>
    </w:lvl>
    <w:lvl w:ilvl="7" w:tplc="040E0019" w:tentative="1">
      <w:start w:val="1"/>
      <w:numFmt w:val="lowerLetter"/>
      <w:lvlText w:val="%8."/>
      <w:lvlJc w:val="left"/>
      <w:pPr>
        <w:ind w:left="6046" w:hanging="360"/>
      </w:pPr>
    </w:lvl>
    <w:lvl w:ilvl="8" w:tplc="040E001B" w:tentative="1">
      <w:start w:val="1"/>
      <w:numFmt w:val="lowerRoman"/>
      <w:lvlText w:val="%9."/>
      <w:lvlJc w:val="right"/>
      <w:pPr>
        <w:ind w:left="6766" w:hanging="180"/>
      </w:pPr>
    </w:lvl>
  </w:abstractNum>
  <w:abstractNum w:abstractNumId="10" w15:restartNumberingAfterBreak="0">
    <w:nsid w:val="457304FC"/>
    <w:multiLevelType w:val="hybridMultilevel"/>
    <w:tmpl w:val="4A3C6334"/>
    <w:lvl w:ilvl="0" w:tplc="6D7E1E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2" w15:restartNumberingAfterBreak="0">
    <w:nsid w:val="4DD95194"/>
    <w:multiLevelType w:val="hybridMultilevel"/>
    <w:tmpl w:val="D2C687D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2B1642"/>
    <w:multiLevelType w:val="hybridMultilevel"/>
    <w:tmpl w:val="A0DC8A16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54087885"/>
    <w:multiLevelType w:val="hybridMultilevel"/>
    <w:tmpl w:val="659C6A9E"/>
    <w:lvl w:ilvl="0" w:tplc="B31A99AE">
      <w:start w:val="1"/>
      <w:numFmt w:val="decimal"/>
      <w:lvlText w:val="(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2A22DC"/>
    <w:multiLevelType w:val="hybridMultilevel"/>
    <w:tmpl w:val="E004B32E"/>
    <w:lvl w:ilvl="0" w:tplc="FA567474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8" w15:restartNumberingAfterBreak="0">
    <w:nsid w:val="5DDC1A65"/>
    <w:multiLevelType w:val="hybridMultilevel"/>
    <w:tmpl w:val="B4C4681C"/>
    <w:lvl w:ilvl="0" w:tplc="9B1867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896DF0"/>
    <w:multiLevelType w:val="hybridMultilevel"/>
    <w:tmpl w:val="AA9C8C5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D26152"/>
    <w:multiLevelType w:val="hybridMultilevel"/>
    <w:tmpl w:val="A4E8EFDE"/>
    <w:lvl w:ilvl="0" w:tplc="DC16CA34">
      <w:start w:val="1"/>
      <w:numFmt w:val="decimal"/>
      <w:lvlText w:val="(%1.)"/>
      <w:lvlJc w:val="left"/>
      <w:pPr>
        <w:ind w:left="744" w:hanging="3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3" w15:restartNumberingAfterBreak="0">
    <w:nsid w:val="6D4E2858"/>
    <w:multiLevelType w:val="hybridMultilevel"/>
    <w:tmpl w:val="24868ACA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rFonts w:hint="default"/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6" w15:restartNumberingAfterBreak="0">
    <w:nsid w:val="74A819FD"/>
    <w:multiLevelType w:val="hybridMultilevel"/>
    <w:tmpl w:val="31EC7CF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26"/>
  </w:num>
  <w:num w:numId="7">
    <w:abstractNumId w:val="7"/>
  </w:num>
  <w:num w:numId="8">
    <w:abstractNumId w:val="12"/>
  </w:num>
  <w:num w:numId="9">
    <w:abstractNumId w:val="13"/>
  </w:num>
  <w:num w:numId="10">
    <w:abstractNumId w:val="0"/>
  </w:num>
  <w:num w:numId="11">
    <w:abstractNumId w:val="27"/>
  </w:num>
  <w:num w:numId="12">
    <w:abstractNumId w:val="15"/>
  </w:num>
  <w:num w:numId="13">
    <w:abstractNumId w:val="23"/>
  </w:num>
  <w:num w:numId="14">
    <w:abstractNumId w:val="10"/>
  </w:num>
  <w:num w:numId="15">
    <w:abstractNumId w:val="18"/>
  </w:num>
  <w:num w:numId="16">
    <w:abstractNumId w:val="21"/>
  </w:num>
  <w:num w:numId="17">
    <w:abstractNumId w:val="20"/>
  </w:num>
  <w:num w:numId="18">
    <w:abstractNumId w:val="22"/>
  </w:num>
  <w:num w:numId="19">
    <w:abstractNumId w:val="11"/>
  </w:num>
  <w:num w:numId="20">
    <w:abstractNumId w:val="25"/>
  </w:num>
  <w:num w:numId="21">
    <w:abstractNumId w:val="17"/>
  </w:num>
  <w:num w:numId="22">
    <w:abstractNumId w:val="9"/>
  </w:num>
  <w:num w:numId="23">
    <w:abstractNumId w:val="19"/>
  </w:num>
  <w:num w:numId="24">
    <w:abstractNumId w:val="2"/>
  </w:num>
  <w:num w:numId="25">
    <w:abstractNumId w:val="24"/>
  </w:num>
  <w:num w:numId="26">
    <w:abstractNumId w:val="3"/>
  </w:num>
  <w:num w:numId="27">
    <w:abstractNumId w:val="8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DAyMjM2sLA0NjBU0lEKTi0uzszPAykwNK0FAHUCchMtAAAA"/>
  </w:docVars>
  <w:rsids>
    <w:rsidRoot w:val="00E66720"/>
    <w:rsid w:val="00000C41"/>
    <w:rsid w:val="00010E7E"/>
    <w:rsid w:val="00021A90"/>
    <w:rsid w:val="00022B56"/>
    <w:rsid w:val="0002350F"/>
    <w:rsid w:val="000305A2"/>
    <w:rsid w:val="00033482"/>
    <w:rsid w:val="0003582F"/>
    <w:rsid w:val="0004162D"/>
    <w:rsid w:val="000418C4"/>
    <w:rsid w:val="00052104"/>
    <w:rsid w:val="0005240C"/>
    <w:rsid w:val="00070AB3"/>
    <w:rsid w:val="00082B65"/>
    <w:rsid w:val="000917FD"/>
    <w:rsid w:val="000A2DEB"/>
    <w:rsid w:val="000B1112"/>
    <w:rsid w:val="000B377E"/>
    <w:rsid w:val="000B776E"/>
    <w:rsid w:val="000C3950"/>
    <w:rsid w:val="000C3A3E"/>
    <w:rsid w:val="000C465F"/>
    <w:rsid w:val="000C5AE7"/>
    <w:rsid w:val="000D239A"/>
    <w:rsid w:val="000D382A"/>
    <w:rsid w:val="000D5F6A"/>
    <w:rsid w:val="000D755B"/>
    <w:rsid w:val="000E17F6"/>
    <w:rsid w:val="000E18C2"/>
    <w:rsid w:val="000E6C90"/>
    <w:rsid w:val="000F2A33"/>
    <w:rsid w:val="000F3A47"/>
    <w:rsid w:val="000F3CE9"/>
    <w:rsid w:val="00104503"/>
    <w:rsid w:val="00115985"/>
    <w:rsid w:val="0014691A"/>
    <w:rsid w:val="0014708C"/>
    <w:rsid w:val="00152411"/>
    <w:rsid w:val="00155425"/>
    <w:rsid w:val="00155E5B"/>
    <w:rsid w:val="001565B0"/>
    <w:rsid w:val="00157367"/>
    <w:rsid w:val="001619A8"/>
    <w:rsid w:val="00172B37"/>
    <w:rsid w:val="001745DA"/>
    <w:rsid w:val="00174F3C"/>
    <w:rsid w:val="001818E1"/>
    <w:rsid w:val="001819F0"/>
    <w:rsid w:val="00187225"/>
    <w:rsid w:val="001877E2"/>
    <w:rsid w:val="00194AFF"/>
    <w:rsid w:val="001A07BE"/>
    <w:rsid w:val="001A3072"/>
    <w:rsid w:val="001B0AA5"/>
    <w:rsid w:val="001B0AED"/>
    <w:rsid w:val="001B1608"/>
    <w:rsid w:val="001C5283"/>
    <w:rsid w:val="001D248E"/>
    <w:rsid w:val="001E186D"/>
    <w:rsid w:val="001E5182"/>
    <w:rsid w:val="001F296A"/>
    <w:rsid w:val="001F3A9C"/>
    <w:rsid w:val="001F419C"/>
    <w:rsid w:val="001F47BA"/>
    <w:rsid w:val="001F6232"/>
    <w:rsid w:val="00200298"/>
    <w:rsid w:val="002069EC"/>
    <w:rsid w:val="00210454"/>
    <w:rsid w:val="00210DE6"/>
    <w:rsid w:val="00222C58"/>
    <w:rsid w:val="00237500"/>
    <w:rsid w:val="002504AE"/>
    <w:rsid w:val="00251EBC"/>
    <w:rsid w:val="002570F4"/>
    <w:rsid w:val="00262CE6"/>
    <w:rsid w:val="002668BB"/>
    <w:rsid w:val="00266F7B"/>
    <w:rsid w:val="00270676"/>
    <w:rsid w:val="00271C9D"/>
    <w:rsid w:val="00275449"/>
    <w:rsid w:val="00275A1B"/>
    <w:rsid w:val="0027603F"/>
    <w:rsid w:val="00276A78"/>
    <w:rsid w:val="00283008"/>
    <w:rsid w:val="0028418A"/>
    <w:rsid w:val="00287D34"/>
    <w:rsid w:val="00297076"/>
    <w:rsid w:val="002A4F45"/>
    <w:rsid w:val="002B5DF2"/>
    <w:rsid w:val="002C0163"/>
    <w:rsid w:val="002C278B"/>
    <w:rsid w:val="002C3402"/>
    <w:rsid w:val="002C59ED"/>
    <w:rsid w:val="002C62A8"/>
    <w:rsid w:val="002D7F0E"/>
    <w:rsid w:val="002E331A"/>
    <w:rsid w:val="002E3E27"/>
    <w:rsid w:val="002E3F43"/>
    <w:rsid w:val="002E41F8"/>
    <w:rsid w:val="002F18A1"/>
    <w:rsid w:val="002F4D68"/>
    <w:rsid w:val="00304EAF"/>
    <w:rsid w:val="0030603F"/>
    <w:rsid w:val="00307DCE"/>
    <w:rsid w:val="003102D2"/>
    <w:rsid w:val="00311738"/>
    <w:rsid w:val="00321AFE"/>
    <w:rsid w:val="00327A8A"/>
    <w:rsid w:val="003306CE"/>
    <w:rsid w:val="00341C5A"/>
    <w:rsid w:val="003539EA"/>
    <w:rsid w:val="00355CF5"/>
    <w:rsid w:val="0036482B"/>
    <w:rsid w:val="0036677A"/>
    <w:rsid w:val="00366B26"/>
    <w:rsid w:val="00370864"/>
    <w:rsid w:val="00376042"/>
    <w:rsid w:val="00376859"/>
    <w:rsid w:val="003913C7"/>
    <w:rsid w:val="003914C2"/>
    <w:rsid w:val="0039731D"/>
    <w:rsid w:val="003A0B22"/>
    <w:rsid w:val="003B222E"/>
    <w:rsid w:val="003B7E45"/>
    <w:rsid w:val="003C1718"/>
    <w:rsid w:val="003C2456"/>
    <w:rsid w:val="003D6A17"/>
    <w:rsid w:val="003E5F1E"/>
    <w:rsid w:val="003E6254"/>
    <w:rsid w:val="00406517"/>
    <w:rsid w:val="00407732"/>
    <w:rsid w:val="00414359"/>
    <w:rsid w:val="00414958"/>
    <w:rsid w:val="004156AA"/>
    <w:rsid w:val="00422131"/>
    <w:rsid w:val="00437695"/>
    <w:rsid w:val="00441502"/>
    <w:rsid w:val="004418E8"/>
    <w:rsid w:val="00442758"/>
    <w:rsid w:val="00463DB9"/>
    <w:rsid w:val="004734E9"/>
    <w:rsid w:val="00480DB0"/>
    <w:rsid w:val="004825B2"/>
    <w:rsid w:val="004A3F21"/>
    <w:rsid w:val="004B364C"/>
    <w:rsid w:val="004C40F1"/>
    <w:rsid w:val="004C42A5"/>
    <w:rsid w:val="004F303F"/>
    <w:rsid w:val="00500684"/>
    <w:rsid w:val="00502CEF"/>
    <w:rsid w:val="00505C35"/>
    <w:rsid w:val="00514ED6"/>
    <w:rsid w:val="00527C86"/>
    <w:rsid w:val="00530CD3"/>
    <w:rsid w:val="00532C3E"/>
    <w:rsid w:val="005347BB"/>
    <w:rsid w:val="00544554"/>
    <w:rsid w:val="00545D58"/>
    <w:rsid w:val="005509C1"/>
    <w:rsid w:val="00555F1A"/>
    <w:rsid w:val="00560A4F"/>
    <w:rsid w:val="0056208E"/>
    <w:rsid w:val="00572619"/>
    <w:rsid w:val="005734C4"/>
    <w:rsid w:val="005774E7"/>
    <w:rsid w:val="0057780B"/>
    <w:rsid w:val="00586E41"/>
    <w:rsid w:val="005908F8"/>
    <w:rsid w:val="00591DA4"/>
    <w:rsid w:val="005A4128"/>
    <w:rsid w:val="005A7161"/>
    <w:rsid w:val="005A7270"/>
    <w:rsid w:val="005B17CD"/>
    <w:rsid w:val="005C0C80"/>
    <w:rsid w:val="005C16F4"/>
    <w:rsid w:val="005D29A7"/>
    <w:rsid w:val="005D67F0"/>
    <w:rsid w:val="005E6CB6"/>
    <w:rsid w:val="005E795E"/>
    <w:rsid w:val="005E7B32"/>
    <w:rsid w:val="005F7CB9"/>
    <w:rsid w:val="00603EFC"/>
    <w:rsid w:val="00613699"/>
    <w:rsid w:val="006150A7"/>
    <w:rsid w:val="00633F5C"/>
    <w:rsid w:val="00636728"/>
    <w:rsid w:val="00637EEB"/>
    <w:rsid w:val="006441B6"/>
    <w:rsid w:val="00644BD3"/>
    <w:rsid w:val="006533E5"/>
    <w:rsid w:val="006560DC"/>
    <w:rsid w:val="00657331"/>
    <w:rsid w:val="00662502"/>
    <w:rsid w:val="00664B2C"/>
    <w:rsid w:val="006668F1"/>
    <w:rsid w:val="00671445"/>
    <w:rsid w:val="006740CA"/>
    <w:rsid w:val="006860E8"/>
    <w:rsid w:val="0069477C"/>
    <w:rsid w:val="006A4266"/>
    <w:rsid w:val="006B229C"/>
    <w:rsid w:val="006C140F"/>
    <w:rsid w:val="006C258B"/>
    <w:rsid w:val="006C4FC3"/>
    <w:rsid w:val="006D221A"/>
    <w:rsid w:val="006D41A0"/>
    <w:rsid w:val="006D60E3"/>
    <w:rsid w:val="006D6E21"/>
    <w:rsid w:val="006E241F"/>
    <w:rsid w:val="006E33A4"/>
    <w:rsid w:val="006E43D2"/>
    <w:rsid w:val="006E6D03"/>
    <w:rsid w:val="006E6E5D"/>
    <w:rsid w:val="006E7814"/>
    <w:rsid w:val="006F0139"/>
    <w:rsid w:val="006F34EC"/>
    <w:rsid w:val="006F4E3F"/>
    <w:rsid w:val="006F53C2"/>
    <w:rsid w:val="006F5F87"/>
    <w:rsid w:val="00714F28"/>
    <w:rsid w:val="00745126"/>
    <w:rsid w:val="007500A0"/>
    <w:rsid w:val="00751FD9"/>
    <w:rsid w:val="00757714"/>
    <w:rsid w:val="00762D4D"/>
    <w:rsid w:val="0076460D"/>
    <w:rsid w:val="00770C52"/>
    <w:rsid w:val="007773AE"/>
    <w:rsid w:val="00790F2F"/>
    <w:rsid w:val="0079468D"/>
    <w:rsid w:val="00795A1A"/>
    <w:rsid w:val="007A4864"/>
    <w:rsid w:val="007A70D5"/>
    <w:rsid w:val="007B2446"/>
    <w:rsid w:val="007B37CE"/>
    <w:rsid w:val="007C3D99"/>
    <w:rsid w:val="007C419F"/>
    <w:rsid w:val="007D0E4C"/>
    <w:rsid w:val="007D3A7F"/>
    <w:rsid w:val="007E49FB"/>
    <w:rsid w:val="007F541D"/>
    <w:rsid w:val="007F56EE"/>
    <w:rsid w:val="007F72A8"/>
    <w:rsid w:val="007F7F5A"/>
    <w:rsid w:val="00803828"/>
    <w:rsid w:val="008041A9"/>
    <w:rsid w:val="00811642"/>
    <w:rsid w:val="00811CF4"/>
    <w:rsid w:val="008152FD"/>
    <w:rsid w:val="0081703F"/>
    <w:rsid w:val="00817067"/>
    <w:rsid w:val="00817A81"/>
    <w:rsid w:val="00822C7A"/>
    <w:rsid w:val="008237BE"/>
    <w:rsid w:val="0082595D"/>
    <w:rsid w:val="00830B33"/>
    <w:rsid w:val="00831208"/>
    <w:rsid w:val="008316EC"/>
    <w:rsid w:val="0083547D"/>
    <w:rsid w:val="00836B98"/>
    <w:rsid w:val="00842F65"/>
    <w:rsid w:val="00844888"/>
    <w:rsid w:val="0085240F"/>
    <w:rsid w:val="00863431"/>
    <w:rsid w:val="0086453B"/>
    <w:rsid w:val="008656F1"/>
    <w:rsid w:val="00874F95"/>
    <w:rsid w:val="008873E1"/>
    <w:rsid w:val="00892180"/>
    <w:rsid w:val="00892C4E"/>
    <w:rsid w:val="008932A2"/>
    <w:rsid w:val="00894660"/>
    <w:rsid w:val="0089678D"/>
    <w:rsid w:val="008A35D0"/>
    <w:rsid w:val="008C0DD7"/>
    <w:rsid w:val="008C47F7"/>
    <w:rsid w:val="008C76BF"/>
    <w:rsid w:val="008D3FE3"/>
    <w:rsid w:val="008D6B1D"/>
    <w:rsid w:val="008E05E9"/>
    <w:rsid w:val="008E2532"/>
    <w:rsid w:val="008E3661"/>
    <w:rsid w:val="008E50D2"/>
    <w:rsid w:val="008F7300"/>
    <w:rsid w:val="0090634F"/>
    <w:rsid w:val="00906F29"/>
    <w:rsid w:val="00910AA9"/>
    <w:rsid w:val="0091592E"/>
    <w:rsid w:val="009167C6"/>
    <w:rsid w:val="00916CCA"/>
    <w:rsid w:val="00922B10"/>
    <w:rsid w:val="00925FA3"/>
    <w:rsid w:val="009272F3"/>
    <w:rsid w:val="009335D0"/>
    <w:rsid w:val="00933C1B"/>
    <w:rsid w:val="009374AE"/>
    <w:rsid w:val="00941440"/>
    <w:rsid w:val="009417D8"/>
    <w:rsid w:val="00942FE0"/>
    <w:rsid w:val="00943407"/>
    <w:rsid w:val="009504EF"/>
    <w:rsid w:val="009529A5"/>
    <w:rsid w:val="00952B41"/>
    <w:rsid w:val="00952D7A"/>
    <w:rsid w:val="00954053"/>
    <w:rsid w:val="00957536"/>
    <w:rsid w:val="009608EF"/>
    <w:rsid w:val="0096294D"/>
    <w:rsid w:val="00964019"/>
    <w:rsid w:val="0098148E"/>
    <w:rsid w:val="00993AAB"/>
    <w:rsid w:val="009C1C9D"/>
    <w:rsid w:val="009C4ACC"/>
    <w:rsid w:val="009C5106"/>
    <w:rsid w:val="009D4FAE"/>
    <w:rsid w:val="009E16E4"/>
    <w:rsid w:val="009F1F91"/>
    <w:rsid w:val="009F7313"/>
    <w:rsid w:val="00A01C07"/>
    <w:rsid w:val="00A02AC0"/>
    <w:rsid w:val="00A035FE"/>
    <w:rsid w:val="00A10567"/>
    <w:rsid w:val="00A13AC3"/>
    <w:rsid w:val="00A15E8F"/>
    <w:rsid w:val="00A3306A"/>
    <w:rsid w:val="00A35299"/>
    <w:rsid w:val="00A366A4"/>
    <w:rsid w:val="00A37300"/>
    <w:rsid w:val="00A41868"/>
    <w:rsid w:val="00A47D4E"/>
    <w:rsid w:val="00A50378"/>
    <w:rsid w:val="00A507EB"/>
    <w:rsid w:val="00A52EA9"/>
    <w:rsid w:val="00A53AC4"/>
    <w:rsid w:val="00A6446A"/>
    <w:rsid w:val="00A66810"/>
    <w:rsid w:val="00A71185"/>
    <w:rsid w:val="00A75F76"/>
    <w:rsid w:val="00A777DC"/>
    <w:rsid w:val="00A81EF1"/>
    <w:rsid w:val="00A9014E"/>
    <w:rsid w:val="00A93751"/>
    <w:rsid w:val="00A97BFC"/>
    <w:rsid w:val="00AB001D"/>
    <w:rsid w:val="00AB23B0"/>
    <w:rsid w:val="00AB3DAD"/>
    <w:rsid w:val="00AB4581"/>
    <w:rsid w:val="00AB4B31"/>
    <w:rsid w:val="00AB7412"/>
    <w:rsid w:val="00AC47FB"/>
    <w:rsid w:val="00AC4F01"/>
    <w:rsid w:val="00AD4ACF"/>
    <w:rsid w:val="00AE7009"/>
    <w:rsid w:val="00AF297F"/>
    <w:rsid w:val="00AF2A3D"/>
    <w:rsid w:val="00AF794F"/>
    <w:rsid w:val="00B01BB5"/>
    <w:rsid w:val="00B06B63"/>
    <w:rsid w:val="00B0731E"/>
    <w:rsid w:val="00B07F07"/>
    <w:rsid w:val="00B12E56"/>
    <w:rsid w:val="00B23A70"/>
    <w:rsid w:val="00B262D1"/>
    <w:rsid w:val="00B31959"/>
    <w:rsid w:val="00B34838"/>
    <w:rsid w:val="00B34D41"/>
    <w:rsid w:val="00B414C1"/>
    <w:rsid w:val="00B453E8"/>
    <w:rsid w:val="00B52D14"/>
    <w:rsid w:val="00B53205"/>
    <w:rsid w:val="00B54DD9"/>
    <w:rsid w:val="00B56CE7"/>
    <w:rsid w:val="00B63EBC"/>
    <w:rsid w:val="00B63F69"/>
    <w:rsid w:val="00B65E67"/>
    <w:rsid w:val="00B814A2"/>
    <w:rsid w:val="00B90334"/>
    <w:rsid w:val="00B903DE"/>
    <w:rsid w:val="00B90743"/>
    <w:rsid w:val="00B90A76"/>
    <w:rsid w:val="00B9488D"/>
    <w:rsid w:val="00BA2346"/>
    <w:rsid w:val="00BA2C67"/>
    <w:rsid w:val="00BA383D"/>
    <w:rsid w:val="00BA6B66"/>
    <w:rsid w:val="00BB0ED8"/>
    <w:rsid w:val="00BB5F88"/>
    <w:rsid w:val="00BC0B47"/>
    <w:rsid w:val="00BC0BE7"/>
    <w:rsid w:val="00BC2C49"/>
    <w:rsid w:val="00BC7398"/>
    <w:rsid w:val="00BC73E1"/>
    <w:rsid w:val="00BC73F8"/>
    <w:rsid w:val="00BD04F9"/>
    <w:rsid w:val="00BD2EBC"/>
    <w:rsid w:val="00BE1A30"/>
    <w:rsid w:val="00BE1F1B"/>
    <w:rsid w:val="00BE244A"/>
    <w:rsid w:val="00BF4FB2"/>
    <w:rsid w:val="00C00FAA"/>
    <w:rsid w:val="00C04B66"/>
    <w:rsid w:val="00C1404D"/>
    <w:rsid w:val="00C143C6"/>
    <w:rsid w:val="00C14EED"/>
    <w:rsid w:val="00C175FB"/>
    <w:rsid w:val="00C21264"/>
    <w:rsid w:val="00C2220E"/>
    <w:rsid w:val="00C23172"/>
    <w:rsid w:val="00C25D99"/>
    <w:rsid w:val="00C30C19"/>
    <w:rsid w:val="00C43DDE"/>
    <w:rsid w:val="00C47014"/>
    <w:rsid w:val="00C54EBB"/>
    <w:rsid w:val="00C56349"/>
    <w:rsid w:val="00C642C7"/>
    <w:rsid w:val="00C679A0"/>
    <w:rsid w:val="00C84581"/>
    <w:rsid w:val="00CA125A"/>
    <w:rsid w:val="00CA1465"/>
    <w:rsid w:val="00CB3A88"/>
    <w:rsid w:val="00CB7D18"/>
    <w:rsid w:val="00CC5F09"/>
    <w:rsid w:val="00CD2689"/>
    <w:rsid w:val="00CD68D1"/>
    <w:rsid w:val="00CE47B8"/>
    <w:rsid w:val="00CE636B"/>
    <w:rsid w:val="00CF0584"/>
    <w:rsid w:val="00D002CD"/>
    <w:rsid w:val="00D0040E"/>
    <w:rsid w:val="00D048B9"/>
    <w:rsid w:val="00D04B20"/>
    <w:rsid w:val="00D11971"/>
    <w:rsid w:val="00D169AC"/>
    <w:rsid w:val="00D30E88"/>
    <w:rsid w:val="00D42AF3"/>
    <w:rsid w:val="00D55F1C"/>
    <w:rsid w:val="00D71430"/>
    <w:rsid w:val="00D8263B"/>
    <w:rsid w:val="00D861B2"/>
    <w:rsid w:val="00D86E69"/>
    <w:rsid w:val="00D9037A"/>
    <w:rsid w:val="00DB5823"/>
    <w:rsid w:val="00DB5961"/>
    <w:rsid w:val="00DC06A9"/>
    <w:rsid w:val="00DC36E0"/>
    <w:rsid w:val="00DC5D2A"/>
    <w:rsid w:val="00DC6F0B"/>
    <w:rsid w:val="00DD43F2"/>
    <w:rsid w:val="00DE6B6B"/>
    <w:rsid w:val="00DF0628"/>
    <w:rsid w:val="00DF6AA4"/>
    <w:rsid w:val="00DF7655"/>
    <w:rsid w:val="00E0353F"/>
    <w:rsid w:val="00E038B9"/>
    <w:rsid w:val="00E05090"/>
    <w:rsid w:val="00E17F83"/>
    <w:rsid w:val="00E20B4B"/>
    <w:rsid w:val="00E33EA6"/>
    <w:rsid w:val="00E41750"/>
    <w:rsid w:val="00E45182"/>
    <w:rsid w:val="00E527C4"/>
    <w:rsid w:val="00E538FC"/>
    <w:rsid w:val="00E56EC5"/>
    <w:rsid w:val="00E57A4C"/>
    <w:rsid w:val="00E66720"/>
    <w:rsid w:val="00E67348"/>
    <w:rsid w:val="00E73581"/>
    <w:rsid w:val="00E737C3"/>
    <w:rsid w:val="00E835A3"/>
    <w:rsid w:val="00E83B74"/>
    <w:rsid w:val="00EA0F2B"/>
    <w:rsid w:val="00EA1EA8"/>
    <w:rsid w:val="00EA68A1"/>
    <w:rsid w:val="00EB215C"/>
    <w:rsid w:val="00EC3474"/>
    <w:rsid w:val="00EC3878"/>
    <w:rsid w:val="00EC6A03"/>
    <w:rsid w:val="00ED1CDD"/>
    <w:rsid w:val="00ED5008"/>
    <w:rsid w:val="00EE145A"/>
    <w:rsid w:val="00EE75E7"/>
    <w:rsid w:val="00EF282F"/>
    <w:rsid w:val="00EF7335"/>
    <w:rsid w:val="00F01F7F"/>
    <w:rsid w:val="00F0693B"/>
    <w:rsid w:val="00F11A4E"/>
    <w:rsid w:val="00F14A88"/>
    <w:rsid w:val="00F4324D"/>
    <w:rsid w:val="00F433B7"/>
    <w:rsid w:val="00F51D8E"/>
    <w:rsid w:val="00F5693C"/>
    <w:rsid w:val="00F579F6"/>
    <w:rsid w:val="00F629BF"/>
    <w:rsid w:val="00F66C29"/>
    <w:rsid w:val="00F70639"/>
    <w:rsid w:val="00F73D9D"/>
    <w:rsid w:val="00F8240F"/>
    <w:rsid w:val="00F84783"/>
    <w:rsid w:val="00F95CC9"/>
    <w:rsid w:val="00FA49D7"/>
    <w:rsid w:val="00FB20DB"/>
    <w:rsid w:val="00FB3B31"/>
    <w:rsid w:val="00FC2E40"/>
    <w:rsid w:val="00FD1D80"/>
    <w:rsid w:val="00FD1DCF"/>
    <w:rsid w:val="00FD3546"/>
    <w:rsid w:val="00FD5E78"/>
    <w:rsid w:val="00FD75F5"/>
    <w:rsid w:val="00FE041B"/>
    <w:rsid w:val="00FE0D69"/>
    <w:rsid w:val="00FE14C7"/>
    <w:rsid w:val="00FE301F"/>
    <w:rsid w:val="00FF5588"/>
    <w:rsid w:val="00FF69C2"/>
    <w:rsid w:val="00FF6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0A1A10"/>
  <w15:chartTrackingRefBased/>
  <w15:docId w15:val="{DE6FAE83-479E-40C3-AFA5-D53055C4D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D4FAE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53205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DB5961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52D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52D7A"/>
    <w:rPr>
      <w:rFonts w:ascii="Segoe UI" w:hAnsi="Segoe UI" w:cs="Segoe UI"/>
      <w:sz w:val="18"/>
      <w:szCs w:val="18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27603F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DC3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C36E0"/>
  </w:style>
  <w:style w:type="paragraph" w:styleId="llb">
    <w:name w:val="footer"/>
    <w:basedOn w:val="Norml"/>
    <w:link w:val="llbChar"/>
    <w:uiPriority w:val="99"/>
    <w:unhideWhenUsed/>
    <w:rsid w:val="00DC3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C36E0"/>
  </w:style>
  <w:style w:type="character" w:styleId="Jegyzethivatkozs">
    <w:name w:val="annotation reference"/>
    <w:basedOn w:val="Bekezdsalapbettpusa"/>
    <w:uiPriority w:val="99"/>
    <w:semiHidden/>
    <w:unhideWhenUsed/>
    <w:rsid w:val="007B244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7B244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7B244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7B244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7B2446"/>
    <w:rPr>
      <w:b/>
      <w:bCs/>
      <w:sz w:val="20"/>
      <w:szCs w:val="20"/>
    </w:rPr>
  </w:style>
  <w:style w:type="character" w:styleId="Feloldatlanmegemlts">
    <w:name w:val="Unresolved Mention"/>
    <w:basedOn w:val="Bekezdsalapbettpusa"/>
    <w:uiPriority w:val="99"/>
    <w:semiHidden/>
    <w:unhideWhenUsed/>
    <w:rsid w:val="00E56EC5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59"/>
    <w:rsid w:val="00E527C4"/>
    <w:pPr>
      <w:spacing w:after="0" w:line="240" w:lineRule="auto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8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9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innovacio.pte.h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3.pte.hu/hu/innovacio/szakertoi-haloza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3.pte.hu/hu/innovacio/szakertoi-halozat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jambrich.kata@pte.hu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ambrich.kata@pte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2291B370B48C74ABA9C0E6AA01C92C3" ma:contentTypeVersion="14" ma:contentTypeDescription="Új dokumentum létrehozása." ma:contentTypeScope="" ma:versionID="efe875433ffeb0000edae80b045a5bf7">
  <xsd:schema xmlns:xsd="http://www.w3.org/2001/XMLSchema" xmlns:xs="http://www.w3.org/2001/XMLSchema" xmlns:p="http://schemas.microsoft.com/office/2006/metadata/properties" xmlns:ns3="725748ce-a639-4556-9abb-f4b3b2b67168" xmlns:ns4="7b837d99-5a7a-427d-b3da-a85492ec4de8" targetNamespace="http://schemas.microsoft.com/office/2006/metadata/properties" ma:root="true" ma:fieldsID="a7771ee86fba5fbb2133580a592f6097" ns3:_="" ns4:_="">
    <xsd:import namespace="725748ce-a639-4556-9abb-f4b3b2b67168"/>
    <xsd:import namespace="7b837d99-5a7a-427d-b3da-a85492ec4de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748ce-a639-4556-9abb-f4b3b2b671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Megosztási tipp kivonat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837d99-5a7a-427d-b3da-a85492ec4d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CCF8D8-CDBC-4FE5-A179-87511C9997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5748ce-a639-4556-9abb-f4b3b2b67168"/>
    <ds:schemaRef ds:uri="7b837d99-5a7a-427d-b3da-a85492ec4d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A5633A-8B75-432B-95C5-F31316A66C09}">
  <ds:schemaRefs>
    <ds:schemaRef ds:uri="http://purl.org/dc/dcmitype/"/>
    <ds:schemaRef ds:uri="725748ce-a639-4556-9abb-f4b3b2b67168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7b837d99-5a7a-427d-b3da-a85492ec4de8"/>
  </ds:schemaRefs>
</ds:datastoreItem>
</file>

<file path=customXml/itemProps3.xml><?xml version="1.0" encoding="utf-8"?>
<ds:datastoreItem xmlns:ds="http://schemas.openxmlformats.org/officeDocument/2006/customXml" ds:itemID="{E2E957F0-5B76-46B4-B64E-5E63394E4F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934E6A-40FB-481A-8974-E21527C33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06</Words>
  <Characters>11083</Characters>
  <Application>Microsoft Office Word</Application>
  <DocSecurity>0</DocSecurity>
  <Lines>92</Lines>
  <Paragraphs>2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5</cp:revision>
  <dcterms:created xsi:type="dcterms:W3CDTF">2022-09-14T06:07:00Z</dcterms:created>
  <dcterms:modified xsi:type="dcterms:W3CDTF">2022-09-14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291B370B48C74ABA9C0E6AA01C92C3</vt:lpwstr>
  </property>
</Properties>
</file>